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45538" w:rsidRDefault="00C80FF8" w:rsidP="004300D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4. </w:t>
      </w:r>
      <w:r w:rsidR="00E425B0" w:rsidRPr="00145538">
        <w:rPr>
          <w:rFonts w:ascii="Times New Roman" w:hAnsi="Times New Roman" w:cs="Times New Roman"/>
          <w:b/>
          <w:sz w:val="24"/>
          <w:szCs w:val="24"/>
        </w:rPr>
        <w:t>M</w:t>
      </w:r>
      <w:r w:rsidR="001E25A9" w:rsidRPr="00145538">
        <w:rPr>
          <w:rFonts w:ascii="Times New Roman" w:hAnsi="Times New Roman" w:cs="Times New Roman"/>
          <w:b/>
          <w:sz w:val="24"/>
          <w:szCs w:val="24"/>
        </w:rPr>
        <w:t>okinio veik</w:t>
      </w:r>
      <w:r w:rsidR="0029060D" w:rsidRPr="00145538">
        <w:rPr>
          <w:rFonts w:ascii="Times New Roman" w:hAnsi="Times New Roman" w:cs="Times New Roman"/>
          <w:b/>
          <w:sz w:val="24"/>
          <w:szCs w:val="24"/>
        </w:rPr>
        <w:t>los lapas</w:t>
      </w:r>
    </w:p>
    <w:p w:rsidR="00FD6A83" w:rsidRDefault="00FD6A83" w:rsidP="00FD6A83">
      <w:pPr>
        <w:pStyle w:val="Betarp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i/>
          <w:sz w:val="24"/>
          <w:szCs w:val="24"/>
        </w:rPr>
        <w:t>Osmoso</w:t>
      </w:r>
      <w:proofErr w:type="spellEnd"/>
      <w:r w:rsidR="00001E27">
        <w:rPr>
          <w:rFonts w:ascii="Times New Roman" w:hAnsi="Times New Roman" w:cs="Times New Roman"/>
          <w:b/>
          <w:i/>
          <w:sz w:val="24"/>
          <w:szCs w:val="24"/>
        </w:rPr>
        <w:t xml:space="preserve"> krypties </w:t>
      </w:r>
      <w:r w:rsidR="00E77763">
        <w:rPr>
          <w:rFonts w:ascii="Times New Roman" w:hAnsi="Times New Roman" w:cs="Times New Roman"/>
          <w:b/>
          <w:i/>
          <w:sz w:val="24"/>
          <w:szCs w:val="24"/>
        </w:rPr>
        <w:t>tyrimas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raudonojo svogūno ląstelėse</w:t>
      </w:r>
    </w:p>
    <w:p w:rsidR="00FD6A83" w:rsidRPr="00145538" w:rsidRDefault="00FD6A83" w:rsidP="00145538">
      <w:pPr>
        <w:pStyle w:val="Betarp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42E54" w:rsidRDefault="0029060D" w:rsidP="00DA3AE1">
      <w:pPr>
        <w:rPr>
          <w:rFonts w:ascii="Times New Roman" w:hAnsi="Times New Roman" w:cs="Times New Roman"/>
          <w:b/>
          <w:sz w:val="24"/>
          <w:szCs w:val="24"/>
        </w:rPr>
      </w:pPr>
      <w:r w:rsidRPr="004300D7">
        <w:rPr>
          <w:rFonts w:ascii="Times New Roman" w:hAnsi="Times New Roman" w:cs="Times New Roman"/>
          <w:b/>
          <w:sz w:val="24"/>
          <w:szCs w:val="24"/>
        </w:rPr>
        <w:t>1.</w:t>
      </w:r>
      <w:r w:rsidR="00A2509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E76D1" w:rsidRPr="004300D7">
        <w:rPr>
          <w:rFonts w:ascii="Times New Roman" w:hAnsi="Times New Roman" w:cs="Times New Roman"/>
          <w:b/>
          <w:sz w:val="24"/>
          <w:szCs w:val="24"/>
        </w:rPr>
        <w:t>Tyrimo</w:t>
      </w:r>
      <w:r w:rsidR="00542E54" w:rsidRPr="004300D7">
        <w:rPr>
          <w:rFonts w:ascii="Times New Roman" w:hAnsi="Times New Roman" w:cs="Times New Roman"/>
          <w:b/>
          <w:sz w:val="24"/>
          <w:szCs w:val="24"/>
        </w:rPr>
        <w:t xml:space="preserve"> tikslas</w:t>
      </w:r>
    </w:p>
    <w:p w:rsidR="004300D7" w:rsidRPr="004300D7" w:rsidRDefault="004300D7" w:rsidP="00B30DF8">
      <w:pPr>
        <w:tabs>
          <w:tab w:val="right" w:leader="underscore" w:pos="9921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FD6565" w:rsidRDefault="0029060D" w:rsidP="00DA3AE1">
      <w:pPr>
        <w:rPr>
          <w:rFonts w:ascii="Times New Roman" w:hAnsi="Times New Roman" w:cs="Times New Roman"/>
          <w:b/>
          <w:sz w:val="24"/>
          <w:szCs w:val="24"/>
        </w:rPr>
      </w:pPr>
      <w:r w:rsidRPr="004300D7">
        <w:rPr>
          <w:rFonts w:ascii="Times New Roman" w:hAnsi="Times New Roman" w:cs="Times New Roman"/>
          <w:b/>
          <w:sz w:val="24"/>
          <w:szCs w:val="24"/>
        </w:rPr>
        <w:t xml:space="preserve">2. </w:t>
      </w:r>
      <w:r w:rsidR="00542E54" w:rsidRPr="004300D7">
        <w:rPr>
          <w:rFonts w:ascii="Times New Roman" w:hAnsi="Times New Roman" w:cs="Times New Roman"/>
          <w:b/>
          <w:sz w:val="24"/>
          <w:szCs w:val="24"/>
        </w:rPr>
        <w:t>H</w:t>
      </w:r>
      <w:r w:rsidRPr="004300D7">
        <w:rPr>
          <w:rFonts w:ascii="Times New Roman" w:hAnsi="Times New Roman" w:cs="Times New Roman"/>
          <w:b/>
          <w:sz w:val="24"/>
          <w:szCs w:val="24"/>
        </w:rPr>
        <w:t>ipotezė</w:t>
      </w:r>
      <w:r w:rsidR="00FD6565" w:rsidRPr="004300D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4300D7" w:rsidRPr="004300D7" w:rsidRDefault="004300D7" w:rsidP="00B30DF8">
      <w:pPr>
        <w:tabs>
          <w:tab w:val="right" w:leader="underscore" w:pos="9921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4300D7" w:rsidRDefault="0029060D" w:rsidP="00CE3027">
      <w:pPr>
        <w:rPr>
          <w:rFonts w:ascii="Times New Roman" w:hAnsi="Times New Roman" w:cs="Times New Roman"/>
          <w:b/>
          <w:sz w:val="24"/>
          <w:szCs w:val="24"/>
        </w:rPr>
      </w:pPr>
      <w:r w:rsidRPr="004300D7">
        <w:rPr>
          <w:rFonts w:ascii="Times New Roman" w:hAnsi="Times New Roman" w:cs="Times New Roman"/>
          <w:b/>
          <w:sz w:val="24"/>
          <w:szCs w:val="24"/>
        </w:rPr>
        <w:t xml:space="preserve">3. </w:t>
      </w:r>
      <w:r w:rsidR="00CE3027" w:rsidRPr="004300D7">
        <w:rPr>
          <w:rFonts w:ascii="Times New Roman" w:hAnsi="Times New Roman" w:cs="Times New Roman"/>
          <w:b/>
          <w:sz w:val="24"/>
          <w:szCs w:val="24"/>
        </w:rPr>
        <w:t>Tyrimo</w:t>
      </w:r>
      <w:r w:rsidR="005F29AE" w:rsidRPr="004300D7">
        <w:rPr>
          <w:rFonts w:ascii="Times New Roman" w:hAnsi="Times New Roman" w:cs="Times New Roman"/>
          <w:b/>
          <w:sz w:val="24"/>
          <w:szCs w:val="24"/>
        </w:rPr>
        <w:t xml:space="preserve"> priemonės</w:t>
      </w:r>
    </w:p>
    <w:p w:rsidR="004300D7" w:rsidRPr="004300D7" w:rsidRDefault="004300D7" w:rsidP="00B30DF8">
      <w:pPr>
        <w:tabs>
          <w:tab w:val="right" w:leader="underscore" w:pos="9921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FD6565" w:rsidRPr="004300D7" w:rsidRDefault="004300D7" w:rsidP="00B30DF8">
      <w:pPr>
        <w:tabs>
          <w:tab w:val="right" w:leader="underscore" w:pos="9921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9558F0" w:rsidRPr="004300D7" w:rsidRDefault="0029060D" w:rsidP="009558F0">
      <w:pPr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4300D7">
        <w:rPr>
          <w:rFonts w:ascii="Times New Roman" w:hAnsi="Times New Roman" w:cs="Times New Roman"/>
          <w:b/>
          <w:sz w:val="24"/>
          <w:szCs w:val="24"/>
        </w:rPr>
        <w:t xml:space="preserve">4. Veiklos </w:t>
      </w:r>
      <w:r w:rsidR="00FD6565" w:rsidRPr="004300D7">
        <w:rPr>
          <w:rFonts w:ascii="Times New Roman" w:hAnsi="Times New Roman" w:cs="Times New Roman"/>
          <w:b/>
          <w:sz w:val="24"/>
          <w:szCs w:val="24"/>
        </w:rPr>
        <w:t>e</w:t>
      </w:r>
      <w:r w:rsidR="00984D30">
        <w:rPr>
          <w:rFonts w:ascii="Times New Roman" w:hAnsi="Times New Roman" w:cs="Times New Roman"/>
          <w:b/>
          <w:sz w:val="24"/>
          <w:szCs w:val="24"/>
        </w:rPr>
        <w:t>iga</w:t>
      </w:r>
    </w:p>
    <w:p w:rsidR="00F821FA" w:rsidRDefault="0029060D" w:rsidP="007D4E6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F821FA">
        <w:rPr>
          <w:rFonts w:ascii="Times New Roman" w:hAnsi="Times New Roman" w:cs="Times New Roman"/>
          <w:sz w:val="24"/>
          <w:szCs w:val="24"/>
        </w:rPr>
        <w:t>1</w:t>
      </w:r>
      <w:r w:rsidR="009A7989">
        <w:rPr>
          <w:rFonts w:ascii="Times New Roman" w:hAnsi="Times New Roman" w:cs="Times New Roman"/>
          <w:sz w:val="24"/>
          <w:szCs w:val="24"/>
        </w:rPr>
        <w:t>.</w:t>
      </w:r>
      <w:r w:rsidR="00F821FA">
        <w:rPr>
          <w:rFonts w:ascii="Times New Roman" w:hAnsi="Times New Roman" w:cs="Times New Roman"/>
          <w:sz w:val="24"/>
          <w:szCs w:val="24"/>
        </w:rPr>
        <w:t xml:space="preserve"> </w:t>
      </w:r>
      <w:r w:rsidR="009A7989">
        <w:rPr>
          <w:rFonts w:ascii="Times New Roman" w:hAnsi="Times New Roman" w:cs="Times New Roman"/>
          <w:sz w:val="24"/>
          <w:szCs w:val="24"/>
        </w:rPr>
        <w:t>Pincetu atsargiai atplėš</w:t>
      </w:r>
      <w:r w:rsidR="0054315C">
        <w:rPr>
          <w:rFonts w:ascii="Times New Roman" w:hAnsi="Times New Roman" w:cs="Times New Roman"/>
          <w:sz w:val="24"/>
          <w:szCs w:val="24"/>
        </w:rPr>
        <w:t>kite</w:t>
      </w:r>
      <w:r w:rsidR="009A7989">
        <w:rPr>
          <w:rFonts w:ascii="Times New Roman" w:hAnsi="Times New Roman" w:cs="Times New Roman"/>
          <w:sz w:val="24"/>
          <w:szCs w:val="24"/>
        </w:rPr>
        <w:t xml:space="preserve"> keli</w:t>
      </w:r>
      <w:r w:rsidR="0054315C">
        <w:rPr>
          <w:rFonts w:ascii="Times New Roman" w:hAnsi="Times New Roman" w:cs="Times New Roman"/>
          <w:sz w:val="24"/>
          <w:szCs w:val="24"/>
        </w:rPr>
        <w:t>s</w:t>
      </w:r>
      <w:r w:rsidR="009A7989">
        <w:rPr>
          <w:rFonts w:ascii="Times New Roman" w:hAnsi="Times New Roman" w:cs="Times New Roman"/>
          <w:sz w:val="24"/>
          <w:szCs w:val="24"/>
        </w:rPr>
        <w:t xml:space="preserve"> (4–6) svogūno lukšto dengiamojo audinio gabalėl</w:t>
      </w:r>
      <w:r w:rsidR="0054315C">
        <w:rPr>
          <w:rFonts w:ascii="Times New Roman" w:hAnsi="Times New Roman" w:cs="Times New Roman"/>
          <w:sz w:val="24"/>
          <w:szCs w:val="24"/>
        </w:rPr>
        <w:t>ius</w:t>
      </w:r>
      <w:r w:rsidR="009A7989">
        <w:rPr>
          <w:rFonts w:ascii="Times New Roman" w:hAnsi="Times New Roman" w:cs="Times New Roman"/>
          <w:sz w:val="24"/>
          <w:szCs w:val="24"/>
        </w:rPr>
        <w:t xml:space="preserve"> ir trumpam (3–4 min.) pamerki</w:t>
      </w:r>
      <w:r w:rsidR="0054315C">
        <w:rPr>
          <w:rFonts w:ascii="Times New Roman" w:hAnsi="Times New Roman" w:cs="Times New Roman"/>
          <w:sz w:val="24"/>
          <w:szCs w:val="24"/>
        </w:rPr>
        <w:t>te</w:t>
      </w:r>
      <w:r w:rsidR="009A7989">
        <w:rPr>
          <w:rFonts w:ascii="Times New Roman" w:hAnsi="Times New Roman" w:cs="Times New Roman"/>
          <w:sz w:val="24"/>
          <w:szCs w:val="24"/>
        </w:rPr>
        <w:t xml:space="preserve"> į distiliuotą vandenį (</w:t>
      </w:r>
      <w:proofErr w:type="spellStart"/>
      <w:r w:rsidR="009A7989">
        <w:rPr>
          <w:rFonts w:ascii="Times New Roman" w:hAnsi="Times New Roman" w:cs="Times New Roman"/>
          <w:sz w:val="24"/>
          <w:szCs w:val="24"/>
        </w:rPr>
        <w:t>Petri</w:t>
      </w:r>
      <w:proofErr w:type="spellEnd"/>
      <w:r w:rsidR="009A7989">
        <w:rPr>
          <w:rFonts w:ascii="Times New Roman" w:hAnsi="Times New Roman" w:cs="Times New Roman"/>
          <w:sz w:val="24"/>
          <w:szCs w:val="24"/>
        </w:rPr>
        <w:t xml:space="preserve"> lėkštelėje).</w:t>
      </w:r>
    </w:p>
    <w:p w:rsidR="00DA3AE1" w:rsidRPr="00DA3AE1" w:rsidRDefault="0029060D" w:rsidP="007D4E6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865729">
        <w:rPr>
          <w:rFonts w:ascii="Times New Roman" w:hAnsi="Times New Roman" w:cs="Times New Roman"/>
          <w:sz w:val="24"/>
          <w:szCs w:val="24"/>
        </w:rPr>
        <w:t>2</w:t>
      </w:r>
      <w:r w:rsidR="009A7989">
        <w:rPr>
          <w:rFonts w:ascii="Times New Roman" w:hAnsi="Times New Roman" w:cs="Times New Roman"/>
          <w:sz w:val="24"/>
          <w:szCs w:val="24"/>
        </w:rPr>
        <w:t xml:space="preserve">. </w:t>
      </w:r>
      <w:r w:rsidR="0054315C">
        <w:rPr>
          <w:rFonts w:ascii="Times New Roman" w:hAnsi="Times New Roman" w:cs="Times New Roman"/>
          <w:sz w:val="24"/>
          <w:szCs w:val="24"/>
        </w:rPr>
        <w:t>Po 3–4 min. dalį mėginių (2–3) ištraukite iš dist</w:t>
      </w:r>
      <w:r w:rsidR="00674425">
        <w:rPr>
          <w:rFonts w:ascii="Times New Roman" w:hAnsi="Times New Roman" w:cs="Times New Roman"/>
          <w:sz w:val="24"/>
          <w:szCs w:val="24"/>
        </w:rPr>
        <w:t>iliuoto vandens ir pamerkite į 5</w:t>
      </w:r>
      <w:r w:rsidR="0054315C">
        <w:rPr>
          <w:rFonts w:ascii="Times New Roman" w:hAnsi="Times New Roman" w:cs="Times New Roman"/>
          <w:sz w:val="24"/>
          <w:szCs w:val="24"/>
        </w:rPr>
        <w:t xml:space="preserve"> proc. druskos t</w:t>
      </w:r>
      <w:r w:rsidR="0083093E">
        <w:rPr>
          <w:rFonts w:ascii="Times New Roman" w:hAnsi="Times New Roman" w:cs="Times New Roman"/>
          <w:sz w:val="24"/>
          <w:szCs w:val="24"/>
        </w:rPr>
        <w:t>irpalą (</w:t>
      </w:r>
      <w:proofErr w:type="spellStart"/>
      <w:r w:rsidR="0083093E">
        <w:rPr>
          <w:rFonts w:ascii="Times New Roman" w:hAnsi="Times New Roman" w:cs="Times New Roman"/>
          <w:sz w:val="24"/>
          <w:szCs w:val="24"/>
        </w:rPr>
        <w:t>Petri</w:t>
      </w:r>
      <w:proofErr w:type="spellEnd"/>
      <w:r w:rsidR="0083093E">
        <w:rPr>
          <w:rFonts w:ascii="Times New Roman" w:hAnsi="Times New Roman" w:cs="Times New Roman"/>
          <w:sz w:val="24"/>
          <w:szCs w:val="24"/>
        </w:rPr>
        <w:t xml:space="preserve"> lėkštelėje). Pali</w:t>
      </w:r>
      <w:r w:rsidR="00047166">
        <w:rPr>
          <w:rFonts w:ascii="Times New Roman" w:hAnsi="Times New Roman" w:cs="Times New Roman"/>
          <w:sz w:val="24"/>
          <w:szCs w:val="24"/>
        </w:rPr>
        <w:t>kite 1</w:t>
      </w:r>
      <w:r w:rsidR="0054315C">
        <w:rPr>
          <w:rFonts w:ascii="Times New Roman" w:hAnsi="Times New Roman" w:cs="Times New Roman"/>
          <w:sz w:val="24"/>
          <w:szCs w:val="24"/>
        </w:rPr>
        <w:t>0 min.</w:t>
      </w:r>
      <w:r w:rsidR="004300D7">
        <w:rPr>
          <w:rFonts w:ascii="Times New Roman" w:hAnsi="Times New Roman" w:cs="Times New Roman"/>
          <w:sz w:val="24"/>
          <w:szCs w:val="24"/>
        </w:rPr>
        <w:t xml:space="preserve"> Tai bus jūsų A grupės mėginiai.</w:t>
      </w:r>
    </w:p>
    <w:p w:rsidR="0083093E" w:rsidRDefault="0083093E" w:rsidP="007D4E6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3. </w:t>
      </w:r>
      <w:r w:rsidR="004300D7">
        <w:rPr>
          <w:rFonts w:ascii="Times New Roman" w:hAnsi="Times New Roman" w:cs="Times New Roman"/>
          <w:sz w:val="24"/>
          <w:szCs w:val="24"/>
        </w:rPr>
        <w:t xml:space="preserve">Likę distiliuotame vandenyje pamerkti mėginiai pavadinami B grupės mėginiais. Iš jų </w:t>
      </w:r>
      <w:r>
        <w:rPr>
          <w:rFonts w:ascii="Times New Roman" w:hAnsi="Times New Roman" w:cs="Times New Roman"/>
          <w:sz w:val="24"/>
          <w:szCs w:val="24"/>
        </w:rPr>
        <w:t>pa</w:t>
      </w:r>
      <w:r w:rsidR="00BA4DC0">
        <w:rPr>
          <w:rFonts w:ascii="Times New Roman" w:hAnsi="Times New Roman" w:cs="Times New Roman"/>
          <w:sz w:val="24"/>
          <w:szCs w:val="24"/>
        </w:rPr>
        <w:t>ruoškite</w:t>
      </w:r>
      <w:r>
        <w:rPr>
          <w:rFonts w:ascii="Times New Roman" w:hAnsi="Times New Roman" w:cs="Times New Roman"/>
          <w:sz w:val="24"/>
          <w:szCs w:val="24"/>
        </w:rPr>
        <w:t xml:space="preserve"> 2–3 svogūno dengiamojo audinio preparatus. Pincetu ištraukite vieną mėginį, padėkite į vandens</w:t>
      </w:r>
      <w:r w:rsidR="00A363D4">
        <w:rPr>
          <w:rFonts w:ascii="Times New Roman" w:hAnsi="Times New Roman" w:cs="Times New Roman"/>
          <w:sz w:val="24"/>
          <w:szCs w:val="24"/>
        </w:rPr>
        <w:t>, kuriame mirko mėginiai,</w:t>
      </w:r>
      <w:r>
        <w:rPr>
          <w:rFonts w:ascii="Times New Roman" w:hAnsi="Times New Roman" w:cs="Times New Roman"/>
          <w:sz w:val="24"/>
          <w:szCs w:val="24"/>
        </w:rPr>
        <w:t xml:space="preserve"> lašą ant objektinio stiklelio. Jeigu mėginys perlinkęs, ištiesinkite </w:t>
      </w:r>
      <w:r w:rsidR="000A6969">
        <w:rPr>
          <w:rFonts w:ascii="Times New Roman" w:hAnsi="Times New Roman" w:cs="Times New Roman"/>
          <w:sz w:val="24"/>
          <w:szCs w:val="24"/>
        </w:rPr>
        <w:t xml:space="preserve">jį </w:t>
      </w:r>
      <w:r>
        <w:rPr>
          <w:rFonts w:ascii="Times New Roman" w:hAnsi="Times New Roman" w:cs="Times New Roman"/>
          <w:sz w:val="24"/>
          <w:szCs w:val="24"/>
        </w:rPr>
        <w:t xml:space="preserve">adatėle. </w:t>
      </w:r>
      <w:r w:rsidR="00D06B16">
        <w:rPr>
          <w:rFonts w:ascii="Times New Roman" w:hAnsi="Times New Roman" w:cs="Times New Roman"/>
          <w:sz w:val="24"/>
          <w:szCs w:val="24"/>
        </w:rPr>
        <w:t>Ant viršaus padė</w:t>
      </w:r>
      <w:r>
        <w:rPr>
          <w:rFonts w:ascii="Times New Roman" w:hAnsi="Times New Roman" w:cs="Times New Roman"/>
          <w:sz w:val="24"/>
          <w:szCs w:val="24"/>
        </w:rPr>
        <w:t xml:space="preserve">kite dengiamąjį stiklelį. </w:t>
      </w:r>
      <w:r w:rsidR="00EA549F">
        <w:rPr>
          <w:rFonts w:ascii="Times New Roman" w:hAnsi="Times New Roman" w:cs="Times New Roman"/>
          <w:sz w:val="24"/>
          <w:szCs w:val="24"/>
        </w:rPr>
        <w:t xml:space="preserve">Vandens perteklių </w:t>
      </w:r>
      <w:r>
        <w:rPr>
          <w:rFonts w:ascii="Times New Roman" w:hAnsi="Times New Roman" w:cs="Times New Roman"/>
          <w:sz w:val="24"/>
          <w:szCs w:val="24"/>
        </w:rPr>
        <w:t>suger</w:t>
      </w:r>
      <w:r w:rsidR="00D06B16">
        <w:rPr>
          <w:rFonts w:ascii="Times New Roman" w:hAnsi="Times New Roman" w:cs="Times New Roman"/>
          <w:sz w:val="24"/>
          <w:szCs w:val="24"/>
        </w:rPr>
        <w:t>kite</w:t>
      </w:r>
      <w:r>
        <w:rPr>
          <w:rFonts w:ascii="Times New Roman" w:hAnsi="Times New Roman" w:cs="Times New Roman"/>
          <w:sz w:val="24"/>
          <w:szCs w:val="24"/>
        </w:rPr>
        <w:t xml:space="preserve"> popierine servetėle.</w:t>
      </w:r>
    </w:p>
    <w:p w:rsidR="0083093E" w:rsidRDefault="00D06B16" w:rsidP="007D4E6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83093E">
        <w:rPr>
          <w:rFonts w:ascii="Times New Roman" w:hAnsi="Times New Roman" w:cs="Times New Roman"/>
          <w:sz w:val="24"/>
          <w:szCs w:val="24"/>
        </w:rPr>
        <w:t xml:space="preserve">4. </w:t>
      </w:r>
      <w:r>
        <w:rPr>
          <w:rFonts w:ascii="Times New Roman" w:hAnsi="Times New Roman" w:cs="Times New Roman"/>
          <w:sz w:val="24"/>
          <w:szCs w:val="24"/>
        </w:rPr>
        <w:t>Paruoštus</w:t>
      </w:r>
      <w:r w:rsidR="0083093E">
        <w:rPr>
          <w:rFonts w:ascii="Times New Roman" w:hAnsi="Times New Roman" w:cs="Times New Roman"/>
          <w:sz w:val="24"/>
          <w:szCs w:val="24"/>
        </w:rPr>
        <w:t xml:space="preserve"> p</w:t>
      </w:r>
      <w:r>
        <w:rPr>
          <w:rFonts w:ascii="Times New Roman" w:hAnsi="Times New Roman" w:cs="Times New Roman"/>
          <w:sz w:val="24"/>
          <w:szCs w:val="24"/>
        </w:rPr>
        <w:t>reparatus</w:t>
      </w:r>
      <w:r w:rsidR="0083093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tebėkite</w:t>
      </w:r>
      <w:r w:rsidR="0083093E">
        <w:rPr>
          <w:rFonts w:ascii="Times New Roman" w:hAnsi="Times New Roman" w:cs="Times New Roman"/>
          <w:sz w:val="24"/>
          <w:szCs w:val="24"/>
        </w:rPr>
        <w:t xml:space="preserve"> mikroskop</w:t>
      </w:r>
      <w:r w:rsidR="000A6969">
        <w:rPr>
          <w:rFonts w:ascii="Times New Roman" w:hAnsi="Times New Roman" w:cs="Times New Roman"/>
          <w:sz w:val="24"/>
          <w:szCs w:val="24"/>
        </w:rPr>
        <w:t>u</w:t>
      </w:r>
      <w:r w:rsidR="0083093E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83093E" w:rsidRPr="00257391" w:rsidRDefault="00D06B16" w:rsidP="007D4E60">
      <w:pPr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83093E">
        <w:rPr>
          <w:rFonts w:ascii="Times New Roman" w:hAnsi="Times New Roman" w:cs="Times New Roman"/>
          <w:sz w:val="24"/>
          <w:szCs w:val="24"/>
        </w:rPr>
        <w:t>5. Iš stebimų</w:t>
      </w:r>
      <w:r w:rsidR="00EA549F">
        <w:rPr>
          <w:rFonts w:ascii="Times New Roman" w:hAnsi="Times New Roman" w:cs="Times New Roman"/>
          <w:sz w:val="24"/>
          <w:szCs w:val="24"/>
        </w:rPr>
        <w:t xml:space="preserve"> preparatų</w:t>
      </w:r>
      <w:r>
        <w:rPr>
          <w:rFonts w:ascii="Times New Roman" w:hAnsi="Times New Roman" w:cs="Times New Roman"/>
          <w:sz w:val="24"/>
          <w:szCs w:val="24"/>
        </w:rPr>
        <w:t xml:space="preserve"> išri</w:t>
      </w:r>
      <w:r w:rsidR="0083093E">
        <w:rPr>
          <w:rFonts w:ascii="Times New Roman" w:hAnsi="Times New Roman" w:cs="Times New Roman"/>
          <w:sz w:val="24"/>
          <w:szCs w:val="24"/>
        </w:rPr>
        <w:t>nk</w:t>
      </w:r>
      <w:r>
        <w:rPr>
          <w:rFonts w:ascii="Times New Roman" w:hAnsi="Times New Roman" w:cs="Times New Roman"/>
          <w:sz w:val="24"/>
          <w:szCs w:val="24"/>
        </w:rPr>
        <w:t>ite</w:t>
      </w:r>
      <w:r w:rsidR="0083093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eriausiai paruoštą</w:t>
      </w:r>
      <w:r w:rsidR="0083093E">
        <w:rPr>
          <w:rFonts w:ascii="Times New Roman" w:hAnsi="Times New Roman" w:cs="Times New Roman"/>
          <w:sz w:val="24"/>
          <w:szCs w:val="24"/>
        </w:rPr>
        <w:t xml:space="preserve"> (ląst</w:t>
      </w:r>
      <w:r w:rsidR="00CE76D1">
        <w:rPr>
          <w:rFonts w:ascii="Times New Roman" w:hAnsi="Times New Roman" w:cs="Times New Roman"/>
          <w:sz w:val="24"/>
          <w:szCs w:val="24"/>
        </w:rPr>
        <w:t>elės ryškios, nėra oro burbulų)</w:t>
      </w:r>
      <w:r w:rsidR="00A363D4">
        <w:rPr>
          <w:rFonts w:ascii="Times New Roman" w:hAnsi="Times New Roman" w:cs="Times New Roman"/>
          <w:sz w:val="24"/>
          <w:szCs w:val="24"/>
        </w:rPr>
        <w:t>. P</w:t>
      </w:r>
      <w:r w:rsidR="00CE76D1">
        <w:rPr>
          <w:rFonts w:ascii="Times New Roman" w:hAnsi="Times New Roman" w:cs="Times New Roman"/>
          <w:sz w:val="24"/>
          <w:szCs w:val="24"/>
        </w:rPr>
        <w:t>ro mikroskopą matomą vaizdą pavaizduokite biologiniu piešiniu. Piešinyje sužymėkite matomas ląstelės dalis (struktūras).</w:t>
      </w:r>
    </w:p>
    <w:p w:rsidR="00D06B16" w:rsidRDefault="00D06B16" w:rsidP="00D06B16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Vieta biologiniam piešiniui</w:t>
      </w:r>
      <w:r w:rsidR="00BB3EAA">
        <w:rPr>
          <w:rFonts w:ascii="Times New Roman" w:hAnsi="Times New Roman" w:cs="Times New Roman"/>
          <w:i/>
          <w:sz w:val="24"/>
          <w:szCs w:val="24"/>
        </w:rPr>
        <w:t>:</w:t>
      </w:r>
    </w:p>
    <w:p w:rsidR="00D06B16" w:rsidRDefault="00D06B16" w:rsidP="00D06B16">
      <w:pPr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D06B16" w:rsidRDefault="00D06B16" w:rsidP="00D06B16">
      <w:pPr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D06B16" w:rsidRDefault="00D06B16" w:rsidP="00D06B16">
      <w:pPr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C832C6" w:rsidRDefault="00C832C6" w:rsidP="00D06B16">
      <w:pPr>
        <w:rPr>
          <w:rFonts w:ascii="Times New Roman" w:hAnsi="Times New Roman" w:cs="Times New Roman"/>
          <w:sz w:val="24"/>
          <w:szCs w:val="24"/>
        </w:rPr>
      </w:pPr>
    </w:p>
    <w:p w:rsidR="003A3570" w:rsidRPr="004F7F2F" w:rsidRDefault="00D06B16" w:rsidP="00984D30">
      <w:pPr>
        <w:jc w:val="center"/>
        <w:rPr>
          <w:rFonts w:ascii="Times New Roman" w:hAnsi="Times New Roman" w:cs="Times New Roman"/>
          <w:b/>
        </w:rPr>
      </w:pPr>
      <w:r w:rsidRPr="004F7F2F">
        <w:rPr>
          <w:rFonts w:ascii="Times New Roman" w:hAnsi="Times New Roman" w:cs="Times New Roman"/>
        </w:rPr>
        <w:t>1 pav</w:t>
      </w:r>
      <w:r w:rsidR="003A3570" w:rsidRPr="004F7F2F">
        <w:rPr>
          <w:rFonts w:ascii="Times New Roman" w:hAnsi="Times New Roman" w:cs="Times New Roman"/>
        </w:rPr>
        <w:t xml:space="preserve">. </w:t>
      </w:r>
      <w:r w:rsidR="003A3570" w:rsidRPr="004F7F2F">
        <w:rPr>
          <w:rFonts w:ascii="Times New Roman" w:hAnsi="Times New Roman" w:cs="Times New Roman"/>
          <w:b/>
        </w:rPr>
        <w:t>Svogūno dengiamojo audinio ląstelės distiliuotame vandenyje</w:t>
      </w:r>
      <w:r w:rsidR="00A363D4" w:rsidRPr="004F7F2F">
        <w:rPr>
          <w:rFonts w:ascii="Times New Roman" w:hAnsi="Times New Roman" w:cs="Times New Roman"/>
          <w:b/>
        </w:rPr>
        <w:t xml:space="preserve"> (B grupės mėginys)</w:t>
      </w:r>
    </w:p>
    <w:p w:rsidR="0083093E" w:rsidRDefault="00C832C6" w:rsidP="00984D3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CE76D1">
        <w:rPr>
          <w:rFonts w:ascii="Times New Roman" w:hAnsi="Times New Roman" w:cs="Times New Roman"/>
          <w:sz w:val="24"/>
          <w:szCs w:val="24"/>
        </w:rPr>
        <w:t>6</w:t>
      </w:r>
      <w:r w:rsidR="0083093E">
        <w:rPr>
          <w:rFonts w:ascii="Times New Roman" w:hAnsi="Times New Roman" w:cs="Times New Roman"/>
          <w:sz w:val="24"/>
          <w:szCs w:val="24"/>
        </w:rPr>
        <w:t xml:space="preserve">. Iš druskos tirpale pamerktų </w:t>
      </w:r>
      <w:r w:rsidR="00A363D4">
        <w:rPr>
          <w:rFonts w:ascii="Times New Roman" w:hAnsi="Times New Roman" w:cs="Times New Roman"/>
          <w:sz w:val="24"/>
          <w:szCs w:val="24"/>
        </w:rPr>
        <w:t xml:space="preserve">(A grupės) </w:t>
      </w:r>
      <w:r w:rsidR="0083093E">
        <w:rPr>
          <w:rFonts w:ascii="Times New Roman" w:hAnsi="Times New Roman" w:cs="Times New Roman"/>
          <w:sz w:val="24"/>
          <w:szCs w:val="24"/>
        </w:rPr>
        <w:t xml:space="preserve">mėginių </w:t>
      </w:r>
      <w:r>
        <w:rPr>
          <w:rFonts w:ascii="Times New Roman" w:hAnsi="Times New Roman" w:cs="Times New Roman"/>
          <w:sz w:val="24"/>
          <w:szCs w:val="24"/>
        </w:rPr>
        <w:t>pagaminkite kitus</w:t>
      </w:r>
      <w:r w:rsidR="0083093E">
        <w:rPr>
          <w:rFonts w:ascii="Times New Roman" w:hAnsi="Times New Roman" w:cs="Times New Roman"/>
          <w:sz w:val="24"/>
          <w:szCs w:val="24"/>
        </w:rPr>
        <w:t xml:space="preserve"> 2–3 svogūno dengiamojo audinio </w:t>
      </w:r>
      <w:r>
        <w:rPr>
          <w:rFonts w:ascii="Times New Roman" w:hAnsi="Times New Roman" w:cs="Times New Roman"/>
          <w:sz w:val="24"/>
          <w:szCs w:val="24"/>
        </w:rPr>
        <w:t>preparatus</w:t>
      </w:r>
      <w:r w:rsidR="0083093E">
        <w:rPr>
          <w:rFonts w:ascii="Times New Roman" w:hAnsi="Times New Roman" w:cs="Times New Roman"/>
          <w:sz w:val="24"/>
          <w:szCs w:val="24"/>
        </w:rPr>
        <w:t>.</w:t>
      </w:r>
      <w:r w:rsidR="00EA549F">
        <w:rPr>
          <w:rFonts w:ascii="Times New Roman" w:hAnsi="Times New Roman" w:cs="Times New Roman"/>
          <w:sz w:val="24"/>
          <w:szCs w:val="24"/>
        </w:rPr>
        <w:t xml:space="preserve"> Šiuo atveju ant objektinio stiklelio lašinkite tą patį druskos tirpalą, kuriame mirko mėginiai.</w:t>
      </w:r>
    </w:p>
    <w:p w:rsidR="00674425" w:rsidRPr="00171BDA" w:rsidRDefault="003A3570" w:rsidP="00984D30">
      <w:pPr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4.</w:t>
      </w:r>
      <w:r w:rsidR="00CE76D1">
        <w:rPr>
          <w:rFonts w:ascii="Times New Roman" w:hAnsi="Times New Roman" w:cs="Times New Roman"/>
          <w:sz w:val="24"/>
          <w:szCs w:val="24"/>
        </w:rPr>
        <w:t>7</w:t>
      </w:r>
      <w:r w:rsidR="00C832C6">
        <w:rPr>
          <w:rFonts w:ascii="Times New Roman" w:hAnsi="Times New Roman" w:cs="Times New Roman"/>
          <w:sz w:val="24"/>
          <w:szCs w:val="24"/>
        </w:rPr>
        <w:t>. Preparatus stebėkite mikroskop</w:t>
      </w:r>
      <w:r w:rsidR="000A6969">
        <w:rPr>
          <w:rFonts w:ascii="Times New Roman" w:hAnsi="Times New Roman" w:cs="Times New Roman"/>
          <w:sz w:val="24"/>
          <w:szCs w:val="24"/>
        </w:rPr>
        <w:t>u</w:t>
      </w:r>
      <w:r w:rsidR="0083093E">
        <w:rPr>
          <w:rFonts w:ascii="Times New Roman" w:hAnsi="Times New Roman" w:cs="Times New Roman"/>
          <w:sz w:val="24"/>
          <w:szCs w:val="24"/>
        </w:rPr>
        <w:t>.</w:t>
      </w:r>
      <w:r w:rsidR="00C832C6">
        <w:rPr>
          <w:rFonts w:ascii="Times New Roman" w:hAnsi="Times New Roman" w:cs="Times New Roman"/>
          <w:sz w:val="24"/>
          <w:szCs w:val="24"/>
        </w:rPr>
        <w:t xml:space="preserve"> Pasirinkite geriausiai pa</w:t>
      </w:r>
      <w:r>
        <w:rPr>
          <w:rFonts w:ascii="Times New Roman" w:hAnsi="Times New Roman" w:cs="Times New Roman"/>
          <w:sz w:val="24"/>
          <w:szCs w:val="24"/>
        </w:rPr>
        <w:t xml:space="preserve">gamintą </w:t>
      </w:r>
      <w:r w:rsidR="004671AC">
        <w:rPr>
          <w:rFonts w:ascii="Times New Roman" w:hAnsi="Times New Roman" w:cs="Times New Roman"/>
          <w:sz w:val="24"/>
          <w:szCs w:val="24"/>
        </w:rPr>
        <w:t xml:space="preserve">A grupės mėginių </w:t>
      </w:r>
      <w:r>
        <w:rPr>
          <w:rFonts w:ascii="Times New Roman" w:hAnsi="Times New Roman" w:cs="Times New Roman"/>
          <w:sz w:val="24"/>
          <w:szCs w:val="24"/>
        </w:rPr>
        <w:t xml:space="preserve">preparatą ir </w:t>
      </w:r>
      <w:r w:rsidR="007D3ED4">
        <w:rPr>
          <w:rFonts w:ascii="Times New Roman" w:hAnsi="Times New Roman" w:cs="Times New Roman"/>
          <w:sz w:val="24"/>
          <w:szCs w:val="24"/>
        </w:rPr>
        <w:t xml:space="preserve">pro mikroskopą </w:t>
      </w:r>
      <w:r>
        <w:rPr>
          <w:rFonts w:ascii="Times New Roman" w:hAnsi="Times New Roman" w:cs="Times New Roman"/>
          <w:sz w:val="24"/>
          <w:szCs w:val="24"/>
        </w:rPr>
        <w:t>matomą</w:t>
      </w:r>
      <w:r w:rsidR="007D3ED4">
        <w:rPr>
          <w:rFonts w:ascii="Times New Roman" w:hAnsi="Times New Roman" w:cs="Times New Roman"/>
          <w:sz w:val="24"/>
          <w:szCs w:val="24"/>
        </w:rPr>
        <w:t xml:space="preserve"> vaizdą</w:t>
      </w:r>
      <w:r>
        <w:rPr>
          <w:rFonts w:ascii="Times New Roman" w:hAnsi="Times New Roman" w:cs="Times New Roman"/>
          <w:sz w:val="24"/>
          <w:szCs w:val="24"/>
        </w:rPr>
        <w:t xml:space="preserve"> pavaizduokite biologiniu piešiniu. </w:t>
      </w:r>
      <w:r w:rsidR="004671AC">
        <w:rPr>
          <w:rFonts w:ascii="Times New Roman" w:hAnsi="Times New Roman" w:cs="Times New Roman"/>
          <w:sz w:val="24"/>
          <w:szCs w:val="24"/>
        </w:rPr>
        <w:t>P</w:t>
      </w:r>
      <w:r w:rsidR="00A2494F">
        <w:rPr>
          <w:rFonts w:ascii="Times New Roman" w:hAnsi="Times New Roman" w:cs="Times New Roman"/>
          <w:sz w:val="24"/>
          <w:szCs w:val="24"/>
        </w:rPr>
        <w:t>ieš</w:t>
      </w:r>
      <w:r w:rsidR="004671AC">
        <w:rPr>
          <w:rFonts w:ascii="Times New Roman" w:hAnsi="Times New Roman" w:cs="Times New Roman"/>
          <w:sz w:val="24"/>
          <w:szCs w:val="24"/>
        </w:rPr>
        <w:t>inyje pažymėkite tas pačias ląstelės dalis (struktūras), kurias stebėjote ir 4.5 etape</w:t>
      </w:r>
      <w:r w:rsidR="000A6969">
        <w:rPr>
          <w:rFonts w:ascii="Times New Roman" w:hAnsi="Times New Roman" w:cs="Times New Roman"/>
          <w:sz w:val="24"/>
          <w:szCs w:val="24"/>
        </w:rPr>
        <w:t>,</w:t>
      </w:r>
      <w:r w:rsidR="004671AC">
        <w:rPr>
          <w:rFonts w:ascii="Times New Roman" w:hAnsi="Times New Roman" w:cs="Times New Roman"/>
          <w:sz w:val="24"/>
          <w:szCs w:val="24"/>
        </w:rPr>
        <w:t xml:space="preserve"> nagrinėdami B grupės mėginių preparatus. </w:t>
      </w:r>
      <w:r w:rsidR="00A2494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4347A" w:rsidRPr="00D433C8" w:rsidRDefault="0012016F" w:rsidP="00D433C8">
      <w:pPr>
        <w:jc w:val="center"/>
        <w:rPr>
          <w:rFonts w:ascii="Times New Roman" w:hAnsi="Times New Roman" w:cs="Times New Roman"/>
          <w:sz w:val="24"/>
          <w:szCs w:val="24"/>
        </w:rPr>
      </w:pPr>
      <w:r w:rsidRPr="00DD44ED">
        <w:rPr>
          <w:rFonts w:ascii="Times New Roman" w:hAnsi="Times New Roman" w:cs="Times New Roman"/>
          <w:i/>
          <w:sz w:val="24"/>
          <w:szCs w:val="24"/>
        </w:rPr>
        <w:t>Vieta biologiniam piešini</w:t>
      </w:r>
      <w:r w:rsidR="00C832C6">
        <w:rPr>
          <w:rFonts w:ascii="Times New Roman" w:hAnsi="Times New Roman" w:cs="Times New Roman"/>
          <w:i/>
          <w:sz w:val="24"/>
          <w:szCs w:val="24"/>
        </w:rPr>
        <w:t>ui</w:t>
      </w:r>
      <w:r w:rsidR="00BB3EAA">
        <w:rPr>
          <w:rFonts w:ascii="Times New Roman" w:hAnsi="Times New Roman" w:cs="Times New Roman"/>
          <w:i/>
          <w:sz w:val="24"/>
          <w:szCs w:val="24"/>
        </w:rPr>
        <w:t>:</w:t>
      </w:r>
      <w:bookmarkStart w:id="0" w:name="_GoBack"/>
      <w:bookmarkEnd w:id="0"/>
    </w:p>
    <w:p w:rsidR="00212F16" w:rsidRDefault="00212F16" w:rsidP="00BA54C0">
      <w:pPr>
        <w:rPr>
          <w:rFonts w:ascii="Times New Roman" w:hAnsi="Times New Roman" w:cs="Times New Roman"/>
          <w:b/>
          <w:sz w:val="24"/>
          <w:szCs w:val="24"/>
        </w:rPr>
      </w:pPr>
    </w:p>
    <w:p w:rsidR="00F703EC" w:rsidRDefault="00F703EC" w:rsidP="00BA54C0">
      <w:pPr>
        <w:rPr>
          <w:rFonts w:ascii="Times New Roman" w:hAnsi="Times New Roman" w:cs="Times New Roman"/>
          <w:sz w:val="24"/>
          <w:szCs w:val="24"/>
        </w:rPr>
      </w:pPr>
    </w:p>
    <w:p w:rsidR="004671AC" w:rsidRDefault="004671AC" w:rsidP="00BA54C0">
      <w:pPr>
        <w:rPr>
          <w:rFonts w:ascii="Times New Roman" w:hAnsi="Times New Roman" w:cs="Times New Roman"/>
          <w:sz w:val="24"/>
          <w:szCs w:val="24"/>
        </w:rPr>
      </w:pPr>
    </w:p>
    <w:p w:rsidR="00DA3AE1" w:rsidRDefault="00DA3AE1" w:rsidP="00BA54C0">
      <w:pPr>
        <w:rPr>
          <w:rFonts w:ascii="Times New Roman" w:hAnsi="Times New Roman" w:cs="Times New Roman"/>
          <w:sz w:val="24"/>
          <w:szCs w:val="24"/>
        </w:rPr>
      </w:pPr>
    </w:p>
    <w:p w:rsidR="00C832C6" w:rsidRDefault="00C832C6" w:rsidP="00BA54C0">
      <w:pPr>
        <w:rPr>
          <w:rFonts w:ascii="Times New Roman" w:hAnsi="Times New Roman" w:cs="Times New Roman"/>
          <w:sz w:val="24"/>
          <w:szCs w:val="24"/>
        </w:rPr>
      </w:pPr>
    </w:p>
    <w:p w:rsidR="00533AA8" w:rsidRPr="004F7F2F" w:rsidRDefault="00984D30" w:rsidP="00984D30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2 pav. </w:t>
      </w:r>
      <w:r w:rsidR="00C832C6" w:rsidRPr="004F7F2F">
        <w:rPr>
          <w:rFonts w:ascii="Times New Roman" w:hAnsi="Times New Roman" w:cs="Times New Roman"/>
          <w:b/>
        </w:rPr>
        <w:t>Svogū</w:t>
      </w:r>
      <w:r w:rsidR="00674425" w:rsidRPr="004F7F2F">
        <w:rPr>
          <w:rFonts w:ascii="Times New Roman" w:hAnsi="Times New Roman" w:cs="Times New Roman"/>
          <w:b/>
        </w:rPr>
        <w:t>no dengiamojo audinio ląstelės 5</w:t>
      </w:r>
      <w:r w:rsidR="00C832C6" w:rsidRPr="004F7F2F">
        <w:rPr>
          <w:rFonts w:ascii="Times New Roman" w:hAnsi="Times New Roman" w:cs="Times New Roman"/>
          <w:b/>
        </w:rPr>
        <w:t xml:space="preserve"> proc</w:t>
      </w:r>
      <w:r w:rsidR="00674425" w:rsidRPr="004F7F2F">
        <w:rPr>
          <w:rFonts w:ascii="Times New Roman" w:hAnsi="Times New Roman" w:cs="Times New Roman"/>
          <w:b/>
        </w:rPr>
        <w:t>.</w:t>
      </w:r>
      <w:r w:rsidR="00C82FD3" w:rsidRPr="004F7F2F">
        <w:rPr>
          <w:rFonts w:ascii="Times New Roman" w:hAnsi="Times New Roman" w:cs="Times New Roman"/>
          <w:b/>
        </w:rPr>
        <w:t xml:space="preserve"> druskos tir</w:t>
      </w:r>
      <w:r w:rsidR="00C832C6" w:rsidRPr="004F7F2F">
        <w:rPr>
          <w:rFonts w:ascii="Times New Roman" w:hAnsi="Times New Roman" w:cs="Times New Roman"/>
          <w:b/>
        </w:rPr>
        <w:t>pale</w:t>
      </w:r>
      <w:r w:rsidR="00A363D4" w:rsidRPr="004F7F2F">
        <w:rPr>
          <w:rFonts w:ascii="Times New Roman" w:hAnsi="Times New Roman" w:cs="Times New Roman"/>
          <w:b/>
        </w:rPr>
        <w:t xml:space="preserve"> (A grupės mėginys)</w:t>
      </w:r>
    </w:p>
    <w:p w:rsidR="00533AA8" w:rsidRDefault="00EA549F" w:rsidP="00BA54C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8. Matomą vaizdą apibūdinkite (užrašykite, kas pasikeitė ląstelėje).</w:t>
      </w:r>
    </w:p>
    <w:p w:rsidR="00A363D4" w:rsidRPr="004300D7" w:rsidRDefault="00A363D4" w:rsidP="00B30DF8">
      <w:pPr>
        <w:tabs>
          <w:tab w:val="right" w:leader="underscore" w:pos="9921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A363D4" w:rsidRPr="004300D7" w:rsidRDefault="00A363D4" w:rsidP="00B30DF8">
      <w:pPr>
        <w:tabs>
          <w:tab w:val="right" w:leader="underscore" w:pos="9921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533AA8" w:rsidRDefault="007D3ED4" w:rsidP="00984D3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9. </w:t>
      </w:r>
      <w:r w:rsidR="00A363D4">
        <w:rPr>
          <w:rFonts w:ascii="Times New Roman" w:hAnsi="Times New Roman" w:cs="Times New Roman"/>
          <w:sz w:val="24"/>
          <w:szCs w:val="24"/>
        </w:rPr>
        <w:t>Apibūdintą m</w:t>
      </w:r>
      <w:r>
        <w:rPr>
          <w:rFonts w:ascii="Times New Roman" w:hAnsi="Times New Roman" w:cs="Times New Roman"/>
          <w:sz w:val="24"/>
          <w:szCs w:val="24"/>
        </w:rPr>
        <w:t>ėginį</w:t>
      </w:r>
      <w:r w:rsidR="00533AA8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kuris mirko druskos tirpale, grą</w:t>
      </w:r>
      <w:r w:rsidR="00533AA8">
        <w:rPr>
          <w:rFonts w:ascii="Times New Roman" w:hAnsi="Times New Roman" w:cs="Times New Roman"/>
          <w:sz w:val="24"/>
          <w:szCs w:val="24"/>
        </w:rPr>
        <w:t>žin</w:t>
      </w:r>
      <w:r>
        <w:rPr>
          <w:rFonts w:ascii="Times New Roman" w:hAnsi="Times New Roman" w:cs="Times New Roman"/>
          <w:sz w:val="24"/>
          <w:szCs w:val="24"/>
        </w:rPr>
        <w:t xml:space="preserve">kite </w:t>
      </w:r>
      <w:r w:rsidR="00533AA8">
        <w:rPr>
          <w:rFonts w:ascii="Times New Roman" w:hAnsi="Times New Roman" w:cs="Times New Roman"/>
          <w:sz w:val="24"/>
          <w:szCs w:val="24"/>
        </w:rPr>
        <w:t>į pradines sąlyga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363D4">
        <w:rPr>
          <w:rFonts w:ascii="Times New Roman" w:hAnsi="Times New Roman" w:cs="Times New Roman"/>
          <w:sz w:val="24"/>
          <w:szCs w:val="24"/>
        </w:rPr>
        <w:t>Tai dar</w:t>
      </w:r>
      <w:r w:rsidR="000A6969">
        <w:rPr>
          <w:rFonts w:ascii="Times New Roman" w:hAnsi="Times New Roman" w:cs="Times New Roman"/>
          <w:sz w:val="24"/>
          <w:szCs w:val="24"/>
        </w:rPr>
        <w:t>ykite</w:t>
      </w:r>
      <w:r w:rsidR="00A363D4">
        <w:rPr>
          <w:rFonts w:ascii="Times New Roman" w:hAnsi="Times New Roman" w:cs="Times New Roman"/>
          <w:sz w:val="24"/>
          <w:szCs w:val="24"/>
        </w:rPr>
        <w:t xml:space="preserve"> taip: n</w:t>
      </w:r>
      <w:r w:rsidR="00533AA8">
        <w:rPr>
          <w:rFonts w:ascii="Times New Roman" w:hAnsi="Times New Roman" w:cs="Times New Roman"/>
          <w:sz w:val="24"/>
          <w:szCs w:val="24"/>
        </w:rPr>
        <w:t>enukel</w:t>
      </w:r>
      <w:r w:rsidR="000A6969">
        <w:rPr>
          <w:rFonts w:ascii="Times New Roman" w:hAnsi="Times New Roman" w:cs="Times New Roman"/>
          <w:sz w:val="24"/>
          <w:szCs w:val="24"/>
        </w:rPr>
        <w:t>dami</w:t>
      </w:r>
      <w:r w:rsidR="00533AA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nuo mėginio </w:t>
      </w:r>
      <w:r w:rsidR="00533AA8">
        <w:rPr>
          <w:rFonts w:ascii="Times New Roman" w:hAnsi="Times New Roman" w:cs="Times New Roman"/>
          <w:sz w:val="24"/>
          <w:szCs w:val="24"/>
        </w:rPr>
        <w:t>dengiamojo stiklelio</w:t>
      </w:r>
      <w:r w:rsidR="000A6969">
        <w:rPr>
          <w:rFonts w:ascii="Times New Roman" w:hAnsi="Times New Roman" w:cs="Times New Roman"/>
          <w:sz w:val="24"/>
          <w:szCs w:val="24"/>
        </w:rPr>
        <w:t>,</w:t>
      </w:r>
      <w:r w:rsidR="00533AA8">
        <w:rPr>
          <w:rFonts w:ascii="Times New Roman" w:hAnsi="Times New Roman" w:cs="Times New Roman"/>
          <w:sz w:val="24"/>
          <w:szCs w:val="24"/>
        </w:rPr>
        <w:t xml:space="preserve"> filtravimo popieriumi </w:t>
      </w:r>
      <w:r w:rsidR="00E65FEA">
        <w:rPr>
          <w:rFonts w:ascii="Times New Roman" w:hAnsi="Times New Roman" w:cs="Times New Roman"/>
          <w:sz w:val="24"/>
          <w:szCs w:val="24"/>
        </w:rPr>
        <w:t xml:space="preserve">arba popierine servetėle </w:t>
      </w:r>
      <w:r w:rsidR="00533AA8">
        <w:rPr>
          <w:rFonts w:ascii="Times New Roman" w:hAnsi="Times New Roman" w:cs="Times New Roman"/>
          <w:sz w:val="24"/>
          <w:szCs w:val="24"/>
        </w:rPr>
        <w:t>suger</w:t>
      </w:r>
      <w:r w:rsidR="00B10709">
        <w:rPr>
          <w:rFonts w:ascii="Times New Roman" w:hAnsi="Times New Roman" w:cs="Times New Roman"/>
          <w:sz w:val="24"/>
          <w:szCs w:val="24"/>
        </w:rPr>
        <w:t>kite druskos tirpalą</w:t>
      </w:r>
      <w:r w:rsidR="000A6969">
        <w:rPr>
          <w:rFonts w:ascii="Times New Roman" w:hAnsi="Times New Roman" w:cs="Times New Roman"/>
          <w:sz w:val="24"/>
          <w:szCs w:val="24"/>
        </w:rPr>
        <w:t>,</w:t>
      </w:r>
      <w:r w:rsidR="00533AA8">
        <w:rPr>
          <w:rFonts w:ascii="Times New Roman" w:hAnsi="Times New Roman" w:cs="Times New Roman"/>
          <w:sz w:val="24"/>
          <w:szCs w:val="24"/>
        </w:rPr>
        <w:t xml:space="preserve"> </w:t>
      </w:r>
      <w:r w:rsidR="00A363D4">
        <w:rPr>
          <w:rFonts w:ascii="Times New Roman" w:hAnsi="Times New Roman" w:cs="Times New Roman"/>
          <w:sz w:val="24"/>
          <w:szCs w:val="24"/>
        </w:rPr>
        <w:t>p</w:t>
      </w:r>
      <w:r w:rsidR="000A6969">
        <w:rPr>
          <w:rFonts w:ascii="Times New Roman" w:hAnsi="Times New Roman" w:cs="Times New Roman"/>
          <w:sz w:val="24"/>
          <w:szCs w:val="24"/>
        </w:rPr>
        <w:t>askui</w:t>
      </w:r>
      <w:r w:rsidR="00533AA8">
        <w:rPr>
          <w:rFonts w:ascii="Times New Roman" w:hAnsi="Times New Roman" w:cs="Times New Roman"/>
          <w:sz w:val="24"/>
          <w:szCs w:val="24"/>
        </w:rPr>
        <w:t xml:space="preserve"> ant kito preparato galo </w:t>
      </w:r>
      <w:r w:rsidR="00B10709">
        <w:rPr>
          <w:rFonts w:ascii="Times New Roman" w:hAnsi="Times New Roman" w:cs="Times New Roman"/>
          <w:sz w:val="24"/>
          <w:szCs w:val="24"/>
        </w:rPr>
        <w:t>už</w:t>
      </w:r>
      <w:r w:rsidR="00533AA8">
        <w:rPr>
          <w:rFonts w:ascii="Times New Roman" w:hAnsi="Times New Roman" w:cs="Times New Roman"/>
          <w:sz w:val="24"/>
          <w:szCs w:val="24"/>
        </w:rPr>
        <w:t>lašin</w:t>
      </w:r>
      <w:r w:rsidR="00B10709">
        <w:rPr>
          <w:rFonts w:ascii="Times New Roman" w:hAnsi="Times New Roman" w:cs="Times New Roman"/>
          <w:sz w:val="24"/>
          <w:szCs w:val="24"/>
        </w:rPr>
        <w:t xml:space="preserve">kite </w:t>
      </w:r>
      <w:r w:rsidR="004671AC">
        <w:rPr>
          <w:rFonts w:ascii="Times New Roman" w:hAnsi="Times New Roman" w:cs="Times New Roman"/>
          <w:sz w:val="24"/>
          <w:szCs w:val="24"/>
        </w:rPr>
        <w:t xml:space="preserve">kelis lašus </w:t>
      </w:r>
      <w:r w:rsidR="00B10709">
        <w:rPr>
          <w:rFonts w:ascii="Times New Roman" w:hAnsi="Times New Roman" w:cs="Times New Roman"/>
          <w:sz w:val="24"/>
          <w:szCs w:val="24"/>
        </w:rPr>
        <w:t>distiliuoto</w:t>
      </w:r>
      <w:r w:rsidR="00533AA8">
        <w:rPr>
          <w:rFonts w:ascii="Times New Roman" w:hAnsi="Times New Roman" w:cs="Times New Roman"/>
          <w:sz w:val="24"/>
          <w:szCs w:val="24"/>
        </w:rPr>
        <w:t xml:space="preserve"> vand</w:t>
      </w:r>
      <w:r w:rsidR="00B10709">
        <w:rPr>
          <w:rFonts w:ascii="Times New Roman" w:hAnsi="Times New Roman" w:cs="Times New Roman"/>
          <w:sz w:val="24"/>
          <w:szCs w:val="24"/>
        </w:rPr>
        <w:t>ens</w:t>
      </w:r>
      <w:r w:rsidR="004671AC">
        <w:rPr>
          <w:rFonts w:ascii="Times New Roman" w:hAnsi="Times New Roman" w:cs="Times New Roman"/>
          <w:sz w:val="24"/>
          <w:szCs w:val="24"/>
        </w:rPr>
        <w:t>.</w:t>
      </w:r>
      <w:r w:rsidR="00B10709" w:rsidRPr="00171BDA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E65FEA">
        <w:rPr>
          <w:rFonts w:ascii="Times New Roman" w:hAnsi="Times New Roman" w:cs="Times New Roman"/>
          <w:sz w:val="24"/>
          <w:szCs w:val="24"/>
        </w:rPr>
        <w:t xml:space="preserve">Vandens perteklių sugerkite popierine servetėle arba </w:t>
      </w:r>
      <w:r w:rsidR="00A363D4">
        <w:rPr>
          <w:rFonts w:ascii="Times New Roman" w:hAnsi="Times New Roman" w:cs="Times New Roman"/>
          <w:sz w:val="24"/>
          <w:szCs w:val="24"/>
        </w:rPr>
        <w:t>filtravimo popieriumi.</w:t>
      </w:r>
    </w:p>
    <w:p w:rsidR="007D3ED4" w:rsidRDefault="007D3ED4" w:rsidP="00BA54C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10. Po 5</w:t>
      </w:r>
      <w:r w:rsidR="000A6969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>10 min</w:t>
      </w:r>
      <w:r w:rsidR="00EA549F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preparat</w:t>
      </w:r>
      <w:r w:rsidR="00B10709">
        <w:rPr>
          <w:rFonts w:ascii="Times New Roman" w:hAnsi="Times New Roman" w:cs="Times New Roman"/>
          <w:sz w:val="24"/>
          <w:szCs w:val="24"/>
        </w:rPr>
        <w:t>ą</w:t>
      </w:r>
      <w:r>
        <w:rPr>
          <w:rFonts w:ascii="Times New Roman" w:hAnsi="Times New Roman" w:cs="Times New Roman"/>
          <w:sz w:val="24"/>
          <w:szCs w:val="24"/>
        </w:rPr>
        <w:t xml:space="preserve"> steb</w:t>
      </w:r>
      <w:r w:rsidR="00B10709">
        <w:rPr>
          <w:rFonts w:ascii="Times New Roman" w:hAnsi="Times New Roman" w:cs="Times New Roman"/>
          <w:sz w:val="24"/>
          <w:szCs w:val="24"/>
        </w:rPr>
        <w:t>ėkite</w:t>
      </w:r>
      <w:r>
        <w:rPr>
          <w:rFonts w:ascii="Times New Roman" w:hAnsi="Times New Roman" w:cs="Times New Roman"/>
          <w:sz w:val="24"/>
          <w:szCs w:val="24"/>
        </w:rPr>
        <w:t xml:space="preserve"> mikroskop</w:t>
      </w:r>
      <w:r w:rsidR="000A6969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.</w:t>
      </w:r>
      <w:r w:rsidR="00EA549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D3ED4" w:rsidRDefault="007D3ED4" w:rsidP="00BA54C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031D83">
        <w:rPr>
          <w:rFonts w:ascii="Times New Roman" w:hAnsi="Times New Roman" w:cs="Times New Roman"/>
          <w:sz w:val="24"/>
          <w:szCs w:val="24"/>
        </w:rPr>
        <w:t>.11. Matomą vaizdą apibūdinkite</w:t>
      </w:r>
      <w:r w:rsidR="00EA549F">
        <w:rPr>
          <w:rFonts w:ascii="Times New Roman" w:hAnsi="Times New Roman" w:cs="Times New Roman"/>
          <w:sz w:val="24"/>
          <w:szCs w:val="24"/>
        </w:rPr>
        <w:t xml:space="preserve"> (užrašykite, kas pasikeitė ląstelėje)</w:t>
      </w:r>
      <w:r w:rsidR="00031D83">
        <w:rPr>
          <w:rFonts w:ascii="Times New Roman" w:hAnsi="Times New Roman" w:cs="Times New Roman"/>
          <w:sz w:val="24"/>
          <w:szCs w:val="24"/>
        </w:rPr>
        <w:t>.</w:t>
      </w:r>
    </w:p>
    <w:p w:rsidR="00A363D4" w:rsidRPr="004300D7" w:rsidRDefault="00A363D4" w:rsidP="00B30DF8">
      <w:pPr>
        <w:tabs>
          <w:tab w:val="right" w:leader="underscore" w:pos="9921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A363D4" w:rsidRPr="004300D7" w:rsidRDefault="00A363D4" w:rsidP="00B30DF8">
      <w:pPr>
        <w:tabs>
          <w:tab w:val="right" w:leader="underscore" w:pos="9921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E65FEA" w:rsidRPr="00397C87" w:rsidRDefault="00B40E18" w:rsidP="00D01F8C">
      <w:pPr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397C87">
        <w:rPr>
          <w:rFonts w:ascii="Times New Roman" w:hAnsi="Times New Roman" w:cs="Times New Roman"/>
          <w:b/>
          <w:sz w:val="24"/>
          <w:szCs w:val="24"/>
        </w:rPr>
        <w:t>5</w:t>
      </w:r>
      <w:r w:rsidR="0029060D" w:rsidRPr="00397C87">
        <w:rPr>
          <w:rFonts w:ascii="Times New Roman" w:hAnsi="Times New Roman" w:cs="Times New Roman"/>
          <w:b/>
          <w:sz w:val="24"/>
          <w:szCs w:val="24"/>
        </w:rPr>
        <w:t>.</w:t>
      </w:r>
      <w:r w:rsidR="00212F16" w:rsidRPr="00397C8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10709" w:rsidRPr="00397C87">
        <w:rPr>
          <w:rFonts w:ascii="Times New Roman" w:hAnsi="Times New Roman" w:cs="Times New Roman"/>
          <w:b/>
          <w:sz w:val="24"/>
          <w:szCs w:val="24"/>
        </w:rPr>
        <w:t>Tyrimo rezultatų analizė</w:t>
      </w:r>
    </w:p>
    <w:p w:rsidR="00A363D4" w:rsidRPr="00171BDA" w:rsidRDefault="00A363D4" w:rsidP="007D4E60">
      <w:pPr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397C87">
        <w:rPr>
          <w:rFonts w:ascii="Times New Roman" w:hAnsi="Times New Roman" w:cs="Times New Roman"/>
          <w:sz w:val="24"/>
          <w:szCs w:val="24"/>
        </w:rPr>
        <w:t>5.1. Palyginkite A ir B grupės mėgin</w:t>
      </w:r>
      <w:r w:rsidR="00397C87">
        <w:rPr>
          <w:rFonts w:ascii="Times New Roman" w:hAnsi="Times New Roman" w:cs="Times New Roman"/>
          <w:sz w:val="24"/>
          <w:szCs w:val="24"/>
        </w:rPr>
        <w:t>ius</w:t>
      </w:r>
      <w:r w:rsidRPr="00397C87">
        <w:rPr>
          <w:rFonts w:ascii="Times New Roman" w:hAnsi="Times New Roman" w:cs="Times New Roman"/>
          <w:sz w:val="24"/>
          <w:szCs w:val="24"/>
        </w:rPr>
        <w:t>. Kas sukėlė matomus A ir B grupės mėginių</w:t>
      </w:r>
      <w:r w:rsidR="000A6969">
        <w:rPr>
          <w:rFonts w:ascii="Times New Roman" w:hAnsi="Times New Roman" w:cs="Times New Roman"/>
          <w:sz w:val="24"/>
          <w:szCs w:val="24"/>
        </w:rPr>
        <w:t xml:space="preserve"> skirtumus</w:t>
      </w:r>
      <w:r w:rsidRPr="00397C87">
        <w:rPr>
          <w:rFonts w:ascii="Times New Roman" w:hAnsi="Times New Roman" w:cs="Times New Roman"/>
          <w:sz w:val="24"/>
          <w:szCs w:val="24"/>
        </w:rPr>
        <w:t>?</w:t>
      </w:r>
      <w:r w:rsidR="00171BD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363D4" w:rsidRPr="004300D7" w:rsidRDefault="00A363D4" w:rsidP="00B30DF8">
      <w:pPr>
        <w:tabs>
          <w:tab w:val="right" w:leader="underscore" w:pos="9921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A363D4" w:rsidRPr="004300D7" w:rsidRDefault="00A363D4" w:rsidP="00B30DF8">
      <w:pPr>
        <w:tabs>
          <w:tab w:val="right" w:leader="underscore" w:pos="9921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D20FE8" w:rsidRDefault="00A363D4" w:rsidP="007D4E6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2. </w:t>
      </w:r>
      <w:r w:rsidR="00397C87">
        <w:rPr>
          <w:rFonts w:ascii="Times New Roman" w:hAnsi="Times New Roman" w:cs="Times New Roman"/>
          <w:sz w:val="24"/>
          <w:szCs w:val="24"/>
        </w:rPr>
        <w:t>Nurodykite priežastį, kodėl A grupės mėginys</w:t>
      </w:r>
      <w:r w:rsidR="000A6969">
        <w:rPr>
          <w:rFonts w:ascii="Times New Roman" w:hAnsi="Times New Roman" w:cs="Times New Roman"/>
          <w:sz w:val="24"/>
          <w:szCs w:val="24"/>
        </w:rPr>
        <w:t>,</w:t>
      </w:r>
      <w:r w:rsidR="00397C87">
        <w:rPr>
          <w:rFonts w:ascii="Times New Roman" w:hAnsi="Times New Roman" w:cs="Times New Roman"/>
          <w:sz w:val="24"/>
          <w:szCs w:val="24"/>
        </w:rPr>
        <w:t xml:space="preserve"> grąžintas į distiliuotą vandenį</w:t>
      </w:r>
      <w:r w:rsidR="000A6969">
        <w:rPr>
          <w:rFonts w:ascii="Times New Roman" w:hAnsi="Times New Roman" w:cs="Times New Roman"/>
          <w:sz w:val="24"/>
          <w:szCs w:val="24"/>
        </w:rPr>
        <w:t>,</w:t>
      </w:r>
      <w:r w:rsidR="00397C87">
        <w:rPr>
          <w:rFonts w:ascii="Times New Roman" w:hAnsi="Times New Roman" w:cs="Times New Roman"/>
          <w:sz w:val="24"/>
          <w:szCs w:val="24"/>
        </w:rPr>
        <w:t xml:space="preserve"> pasikeitė. </w:t>
      </w:r>
    </w:p>
    <w:p w:rsidR="00397C87" w:rsidRPr="004300D7" w:rsidRDefault="00397C87" w:rsidP="00B30DF8">
      <w:pPr>
        <w:tabs>
          <w:tab w:val="right" w:leader="underscore" w:pos="9921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397C87" w:rsidRPr="004300D7" w:rsidRDefault="00397C87" w:rsidP="00B30DF8">
      <w:pPr>
        <w:tabs>
          <w:tab w:val="right" w:leader="underscore" w:pos="9921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D20397" w:rsidRPr="00397C87" w:rsidRDefault="00CB4F42" w:rsidP="00BA54C0">
      <w:pPr>
        <w:rPr>
          <w:rFonts w:ascii="Times New Roman" w:hAnsi="Times New Roman" w:cs="Times New Roman"/>
          <w:b/>
          <w:sz w:val="24"/>
          <w:szCs w:val="24"/>
        </w:rPr>
      </w:pPr>
      <w:r w:rsidRPr="00397C87">
        <w:rPr>
          <w:rFonts w:ascii="Times New Roman" w:hAnsi="Times New Roman" w:cs="Times New Roman"/>
          <w:b/>
          <w:sz w:val="24"/>
          <w:szCs w:val="24"/>
        </w:rPr>
        <w:t>6</w:t>
      </w:r>
      <w:r w:rsidR="0029060D" w:rsidRPr="00397C87">
        <w:rPr>
          <w:rFonts w:ascii="Times New Roman" w:hAnsi="Times New Roman" w:cs="Times New Roman"/>
          <w:b/>
          <w:sz w:val="24"/>
          <w:szCs w:val="24"/>
        </w:rPr>
        <w:t>.</w:t>
      </w:r>
      <w:r w:rsidR="001C68AD" w:rsidRPr="00397C8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97C87">
        <w:rPr>
          <w:rFonts w:ascii="Times New Roman" w:hAnsi="Times New Roman" w:cs="Times New Roman"/>
          <w:b/>
          <w:sz w:val="24"/>
          <w:szCs w:val="24"/>
        </w:rPr>
        <w:t>Tyrimo išvada</w:t>
      </w:r>
      <w:r w:rsidR="00DA3AE1" w:rsidRPr="00397C8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397C87" w:rsidRPr="004300D7" w:rsidRDefault="00397C87" w:rsidP="00B30DF8">
      <w:pPr>
        <w:tabs>
          <w:tab w:val="right" w:leader="underscore" w:pos="9921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397C87" w:rsidRPr="004300D7" w:rsidRDefault="00397C87" w:rsidP="00B30DF8">
      <w:pPr>
        <w:tabs>
          <w:tab w:val="right" w:leader="underscore" w:pos="9921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CB4F42" w:rsidRPr="00397C87" w:rsidRDefault="00CB4F42" w:rsidP="00BA54C0">
      <w:pPr>
        <w:rPr>
          <w:rFonts w:ascii="Times New Roman" w:hAnsi="Times New Roman" w:cs="Times New Roman"/>
          <w:b/>
          <w:sz w:val="24"/>
          <w:szCs w:val="24"/>
        </w:rPr>
      </w:pPr>
      <w:r w:rsidRPr="00397C87">
        <w:rPr>
          <w:rFonts w:ascii="Times New Roman" w:hAnsi="Times New Roman" w:cs="Times New Roman"/>
          <w:b/>
          <w:sz w:val="24"/>
          <w:szCs w:val="24"/>
        </w:rPr>
        <w:t>7. Įsivertinimas</w:t>
      </w:r>
    </w:p>
    <w:p w:rsidR="00397C87" w:rsidRPr="004300D7" w:rsidRDefault="00397C87" w:rsidP="00B30DF8">
      <w:pPr>
        <w:tabs>
          <w:tab w:val="right" w:leader="underscore" w:pos="9921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ab/>
      </w:r>
    </w:p>
    <w:p w:rsidR="00397C87" w:rsidRPr="004300D7" w:rsidRDefault="00397C87" w:rsidP="00B30DF8">
      <w:pPr>
        <w:tabs>
          <w:tab w:val="right" w:leader="underscore" w:pos="9921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397C87" w:rsidRPr="004300D7" w:rsidRDefault="00397C87" w:rsidP="00B30DF8">
      <w:pPr>
        <w:tabs>
          <w:tab w:val="right" w:leader="underscore" w:pos="9921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615711" w:rsidRPr="00397C87" w:rsidRDefault="00397C87" w:rsidP="00BA54C0">
      <w:pPr>
        <w:rPr>
          <w:rFonts w:ascii="Times New Roman" w:hAnsi="Times New Roman" w:cs="Times New Roman"/>
          <w:b/>
          <w:sz w:val="24"/>
          <w:szCs w:val="24"/>
        </w:rPr>
      </w:pPr>
      <w:r w:rsidRPr="00397C87">
        <w:rPr>
          <w:rFonts w:ascii="Times New Roman" w:hAnsi="Times New Roman" w:cs="Times New Roman"/>
          <w:b/>
          <w:sz w:val="24"/>
          <w:szCs w:val="24"/>
        </w:rPr>
        <w:t xml:space="preserve">8. </w:t>
      </w:r>
      <w:r w:rsidR="00615711" w:rsidRPr="00397C87">
        <w:rPr>
          <w:rFonts w:ascii="Times New Roman" w:hAnsi="Times New Roman" w:cs="Times New Roman"/>
          <w:b/>
          <w:sz w:val="24"/>
          <w:szCs w:val="24"/>
        </w:rPr>
        <w:t>Papildomi klausimai</w:t>
      </w:r>
    </w:p>
    <w:p w:rsidR="00C44788" w:rsidRDefault="00397C87" w:rsidP="00397C8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.</w:t>
      </w:r>
      <w:r w:rsidR="00C44788">
        <w:rPr>
          <w:rFonts w:ascii="Times New Roman" w:hAnsi="Times New Roman" w:cs="Times New Roman"/>
          <w:sz w:val="24"/>
          <w:szCs w:val="24"/>
        </w:rPr>
        <w:t>1. Kodėl tyrimo pradžioje visi svogūno mėginiai buvo trumpam pamerkti į distiliuotą vandenį?</w:t>
      </w:r>
    </w:p>
    <w:p w:rsidR="008D1E47" w:rsidRDefault="00397C87" w:rsidP="00397C8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.</w:t>
      </w:r>
      <w:r w:rsidR="00C44788">
        <w:rPr>
          <w:rFonts w:ascii="Times New Roman" w:hAnsi="Times New Roman" w:cs="Times New Roman"/>
          <w:sz w:val="24"/>
          <w:szCs w:val="24"/>
        </w:rPr>
        <w:t>2</w:t>
      </w:r>
      <w:r w:rsidR="001B042C">
        <w:rPr>
          <w:rFonts w:ascii="Times New Roman" w:hAnsi="Times New Roman" w:cs="Times New Roman"/>
          <w:sz w:val="24"/>
          <w:szCs w:val="24"/>
        </w:rPr>
        <w:t xml:space="preserve">. </w:t>
      </w:r>
      <w:r w:rsidR="008D1E47">
        <w:rPr>
          <w:rFonts w:ascii="Times New Roman" w:hAnsi="Times New Roman" w:cs="Times New Roman"/>
          <w:sz w:val="24"/>
          <w:szCs w:val="24"/>
        </w:rPr>
        <w:t>Kuri ląstelės dalis reguliuoja vandens judėjimą į ląstelę ir iš jos?</w:t>
      </w:r>
    </w:p>
    <w:p w:rsidR="00377081" w:rsidRDefault="00397C87" w:rsidP="00397C8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.</w:t>
      </w:r>
      <w:r w:rsidR="00377081">
        <w:rPr>
          <w:rFonts w:ascii="Times New Roman" w:hAnsi="Times New Roman" w:cs="Times New Roman"/>
          <w:sz w:val="24"/>
          <w:szCs w:val="24"/>
        </w:rPr>
        <w:t xml:space="preserve">3. </w:t>
      </w:r>
      <w:r w:rsidR="00001E27">
        <w:rPr>
          <w:rFonts w:ascii="Times New Roman" w:hAnsi="Times New Roman" w:cs="Times New Roman"/>
          <w:sz w:val="24"/>
          <w:szCs w:val="24"/>
        </w:rPr>
        <w:t xml:space="preserve">Apibūdinkite </w:t>
      </w:r>
      <w:proofErr w:type="spellStart"/>
      <w:r w:rsidR="00001E27">
        <w:rPr>
          <w:rFonts w:ascii="Times New Roman" w:hAnsi="Times New Roman" w:cs="Times New Roman"/>
          <w:sz w:val="24"/>
          <w:szCs w:val="24"/>
        </w:rPr>
        <w:t>plazmolizės</w:t>
      </w:r>
      <w:proofErr w:type="spellEnd"/>
      <w:r w:rsidR="00001E27">
        <w:rPr>
          <w:rFonts w:ascii="Times New Roman" w:hAnsi="Times New Roman" w:cs="Times New Roman"/>
          <w:sz w:val="24"/>
          <w:szCs w:val="24"/>
        </w:rPr>
        <w:t xml:space="preserve"> procesą. </w:t>
      </w:r>
    </w:p>
    <w:p w:rsidR="00615711" w:rsidRDefault="00397C87" w:rsidP="00397C8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.</w:t>
      </w:r>
      <w:r w:rsidR="00001E27">
        <w:rPr>
          <w:rFonts w:ascii="Times New Roman" w:hAnsi="Times New Roman" w:cs="Times New Roman"/>
          <w:sz w:val="24"/>
          <w:szCs w:val="24"/>
        </w:rPr>
        <w:t>4</w:t>
      </w:r>
      <w:r w:rsidR="00615711">
        <w:rPr>
          <w:rFonts w:ascii="Times New Roman" w:hAnsi="Times New Roman" w:cs="Times New Roman"/>
          <w:sz w:val="24"/>
          <w:szCs w:val="24"/>
        </w:rPr>
        <w:t xml:space="preserve">. </w:t>
      </w:r>
      <w:r w:rsidR="00857919">
        <w:rPr>
          <w:rFonts w:ascii="Times New Roman" w:hAnsi="Times New Roman" w:cs="Times New Roman"/>
          <w:sz w:val="24"/>
          <w:szCs w:val="24"/>
        </w:rPr>
        <w:t>Kaip pasikeistų gyvūno ląstelės, pavyzdžiui</w:t>
      </w:r>
      <w:r w:rsidR="001B042C">
        <w:rPr>
          <w:rFonts w:ascii="Times New Roman" w:hAnsi="Times New Roman" w:cs="Times New Roman"/>
          <w:sz w:val="24"/>
          <w:szCs w:val="24"/>
        </w:rPr>
        <w:t>,</w:t>
      </w:r>
      <w:r w:rsidR="00857919">
        <w:rPr>
          <w:rFonts w:ascii="Times New Roman" w:hAnsi="Times New Roman" w:cs="Times New Roman"/>
          <w:sz w:val="24"/>
          <w:szCs w:val="24"/>
        </w:rPr>
        <w:t xml:space="preserve"> </w:t>
      </w:r>
      <w:r w:rsidR="001B042C">
        <w:rPr>
          <w:rFonts w:ascii="Times New Roman" w:hAnsi="Times New Roman" w:cs="Times New Roman"/>
          <w:sz w:val="24"/>
          <w:szCs w:val="24"/>
        </w:rPr>
        <w:t>raudonieji kraujo kūneliai (eritrocitai), je</w:t>
      </w:r>
      <w:r w:rsidR="008D1E47">
        <w:rPr>
          <w:rFonts w:ascii="Times New Roman" w:hAnsi="Times New Roman" w:cs="Times New Roman"/>
          <w:sz w:val="24"/>
          <w:szCs w:val="24"/>
        </w:rPr>
        <w:t>igu</w:t>
      </w:r>
      <w:r w:rsidR="001B042C">
        <w:rPr>
          <w:rFonts w:ascii="Times New Roman" w:hAnsi="Times New Roman" w:cs="Times New Roman"/>
          <w:sz w:val="24"/>
          <w:szCs w:val="24"/>
        </w:rPr>
        <w:t xml:space="preserve"> j</w:t>
      </w:r>
      <w:r w:rsidR="00A04FEF">
        <w:rPr>
          <w:rFonts w:ascii="Times New Roman" w:hAnsi="Times New Roman" w:cs="Times New Roman"/>
          <w:sz w:val="24"/>
          <w:szCs w:val="24"/>
        </w:rPr>
        <w:t>ie</w:t>
      </w:r>
      <w:r w:rsidR="001B042C">
        <w:rPr>
          <w:rFonts w:ascii="Times New Roman" w:hAnsi="Times New Roman" w:cs="Times New Roman"/>
          <w:sz w:val="24"/>
          <w:szCs w:val="24"/>
        </w:rPr>
        <w:t xml:space="preserve"> </w:t>
      </w:r>
      <w:r w:rsidR="00A610A7">
        <w:rPr>
          <w:rFonts w:ascii="Times New Roman" w:hAnsi="Times New Roman" w:cs="Times New Roman"/>
          <w:sz w:val="24"/>
          <w:szCs w:val="24"/>
        </w:rPr>
        <w:t xml:space="preserve">vienu atveju </w:t>
      </w:r>
      <w:r w:rsidR="00A04FEF">
        <w:rPr>
          <w:rFonts w:ascii="Times New Roman" w:hAnsi="Times New Roman" w:cs="Times New Roman"/>
          <w:sz w:val="24"/>
          <w:szCs w:val="24"/>
        </w:rPr>
        <w:t xml:space="preserve">patektų </w:t>
      </w:r>
      <w:r w:rsidR="001B042C">
        <w:rPr>
          <w:rFonts w:ascii="Times New Roman" w:hAnsi="Times New Roman" w:cs="Times New Roman"/>
          <w:sz w:val="24"/>
          <w:szCs w:val="24"/>
        </w:rPr>
        <w:t>į distiliuotą v</w:t>
      </w:r>
      <w:r w:rsidR="00EF38D6">
        <w:rPr>
          <w:rFonts w:ascii="Times New Roman" w:hAnsi="Times New Roman" w:cs="Times New Roman"/>
          <w:sz w:val="24"/>
          <w:szCs w:val="24"/>
        </w:rPr>
        <w:t>a</w:t>
      </w:r>
      <w:r w:rsidR="001B042C">
        <w:rPr>
          <w:rFonts w:ascii="Times New Roman" w:hAnsi="Times New Roman" w:cs="Times New Roman"/>
          <w:sz w:val="24"/>
          <w:szCs w:val="24"/>
        </w:rPr>
        <w:t>ndenį</w:t>
      </w:r>
      <w:r>
        <w:rPr>
          <w:rFonts w:ascii="Times New Roman" w:hAnsi="Times New Roman" w:cs="Times New Roman"/>
          <w:sz w:val="24"/>
          <w:szCs w:val="24"/>
        </w:rPr>
        <w:t>,</w:t>
      </w:r>
      <w:r w:rsidR="00A610A7">
        <w:rPr>
          <w:rFonts w:ascii="Times New Roman" w:hAnsi="Times New Roman" w:cs="Times New Roman"/>
          <w:sz w:val="24"/>
          <w:szCs w:val="24"/>
        </w:rPr>
        <w:t xml:space="preserve"> kitu atveju 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F38D6">
        <w:rPr>
          <w:rFonts w:ascii="Times New Roman" w:hAnsi="Times New Roman" w:cs="Times New Roman"/>
          <w:sz w:val="24"/>
          <w:szCs w:val="24"/>
        </w:rPr>
        <w:t>į koncentruotą druskos tirpalą?</w:t>
      </w:r>
      <w:r w:rsidR="00001E27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615711" w:rsidSect="007D4E60">
      <w:footerReference w:type="default" r:id="rId7"/>
      <w:pgSz w:w="11906" w:h="16838"/>
      <w:pgMar w:top="851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71B43" w:rsidRDefault="00271B43" w:rsidP="00B30DF8">
      <w:pPr>
        <w:spacing w:after="0" w:line="240" w:lineRule="auto"/>
      </w:pPr>
      <w:r>
        <w:separator/>
      </w:r>
    </w:p>
  </w:endnote>
  <w:endnote w:type="continuationSeparator" w:id="0">
    <w:p w:rsidR="00271B43" w:rsidRDefault="00271B43" w:rsidP="00B30D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747562476"/>
      <w:docPartObj>
        <w:docPartGallery w:val="Page Numbers (Bottom of Page)"/>
        <w:docPartUnique/>
      </w:docPartObj>
    </w:sdtPr>
    <w:sdtContent>
      <w:p w:rsidR="00B30DF8" w:rsidRDefault="00E929A1">
        <w:pPr>
          <w:pStyle w:val="Porat"/>
          <w:jc w:val="center"/>
        </w:pPr>
        <w:r>
          <w:fldChar w:fldCharType="begin"/>
        </w:r>
        <w:r w:rsidR="00B30DF8">
          <w:instrText>PAGE   \* MERGEFORMAT</w:instrText>
        </w:r>
        <w:r>
          <w:fldChar w:fldCharType="separate"/>
        </w:r>
        <w:r w:rsidR="00A25091">
          <w:rPr>
            <w:noProof/>
          </w:rPr>
          <w:t>2</w:t>
        </w:r>
        <w:r>
          <w:fldChar w:fldCharType="end"/>
        </w:r>
      </w:p>
    </w:sdtContent>
  </w:sdt>
  <w:p w:rsidR="00B30DF8" w:rsidRDefault="00B30DF8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71B43" w:rsidRDefault="00271B43" w:rsidP="00B30DF8">
      <w:pPr>
        <w:spacing w:after="0" w:line="240" w:lineRule="auto"/>
      </w:pPr>
      <w:r>
        <w:separator/>
      </w:r>
    </w:p>
  </w:footnote>
  <w:footnote w:type="continuationSeparator" w:id="0">
    <w:p w:rsidR="00271B43" w:rsidRDefault="00271B43" w:rsidP="00B30DF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8"/>
  <w:hyphenationZone w:val="396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Q1N7AwNjSzNDKzsDRR0lEKTi0uzszPAykwqQUAwlVeBiwAAAA="/>
  </w:docVars>
  <w:rsids>
    <w:rsidRoot w:val="0083055C"/>
    <w:rsid w:val="00001E0B"/>
    <w:rsid w:val="00001E27"/>
    <w:rsid w:val="00003204"/>
    <w:rsid w:val="0002512F"/>
    <w:rsid w:val="00031D83"/>
    <w:rsid w:val="00034ADB"/>
    <w:rsid w:val="000401ED"/>
    <w:rsid w:val="00047166"/>
    <w:rsid w:val="0007012F"/>
    <w:rsid w:val="000736D1"/>
    <w:rsid w:val="0008409D"/>
    <w:rsid w:val="0009047F"/>
    <w:rsid w:val="00096FF1"/>
    <w:rsid w:val="000A58AD"/>
    <w:rsid w:val="000A6969"/>
    <w:rsid w:val="000B1A95"/>
    <w:rsid w:val="000B2A5D"/>
    <w:rsid w:val="000F0878"/>
    <w:rsid w:val="00113FE7"/>
    <w:rsid w:val="00115E58"/>
    <w:rsid w:val="0012016F"/>
    <w:rsid w:val="00130A52"/>
    <w:rsid w:val="001334E1"/>
    <w:rsid w:val="0014347A"/>
    <w:rsid w:val="00143D46"/>
    <w:rsid w:val="00145538"/>
    <w:rsid w:val="00146CD8"/>
    <w:rsid w:val="0015232A"/>
    <w:rsid w:val="0016031E"/>
    <w:rsid w:val="001647CB"/>
    <w:rsid w:val="00167449"/>
    <w:rsid w:val="00171BDA"/>
    <w:rsid w:val="00182D97"/>
    <w:rsid w:val="00182E78"/>
    <w:rsid w:val="00184CEA"/>
    <w:rsid w:val="00185280"/>
    <w:rsid w:val="001B042C"/>
    <w:rsid w:val="001B2B08"/>
    <w:rsid w:val="001B3E65"/>
    <w:rsid w:val="001C68AD"/>
    <w:rsid w:val="001D5389"/>
    <w:rsid w:val="001E25A9"/>
    <w:rsid w:val="001E3223"/>
    <w:rsid w:val="001E3691"/>
    <w:rsid w:val="00212F16"/>
    <w:rsid w:val="00216523"/>
    <w:rsid w:val="00217912"/>
    <w:rsid w:val="002313AF"/>
    <w:rsid w:val="00236888"/>
    <w:rsid w:val="002448CE"/>
    <w:rsid w:val="002504DF"/>
    <w:rsid w:val="00257391"/>
    <w:rsid w:val="00266498"/>
    <w:rsid w:val="002664C8"/>
    <w:rsid w:val="00271B43"/>
    <w:rsid w:val="002734AD"/>
    <w:rsid w:val="002767A6"/>
    <w:rsid w:val="00287C33"/>
    <w:rsid w:val="0029059B"/>
    <w:rsid w:val="0029060D"/>
    <w:rsid w:val="002C35DD"/>
    <w:rsid w:val="002C7B0D"/>
    <w:rsid w:val="002D3F59"/>
    <w:rsid w:val="002D4D12"/>
    <w:rsid w:val="002F01F3"/>
    <w:rsid w:val="002F4F62"/>
    <w:rsid w:val="00304A02"/>
    <w:rsid w:val="00304C4D"/>
    <w:rsid w:val="003111F8"/>
    <w:rsid w:val="00314C2B"/>
    <w:rsid w:val="00316A89"/>
    <w:rsid w:val="00377081"/>
    <w:rsid w:val="0039117C"/>
    <w:rsid w:val="0039221B"/>
    <w:rsid w:val="00392E21"/>
    <w:rsid w:val="00397C87"/>
    <w:rsid w:val="003A3570"/>
    <w:rsid w:val="003B43A2"/>
    <w:rsid w:val="003C01A4"/>
    <w:rsid w:val="003C06C7"/>
    <w:rsid w:val="003C2D78"/>
    <w:rsid w:val="003C655F"/>
    <w:rsid w:val="003C7514"/>
    <w:rsid w:val="003D5D92"/>
    <w:rsid w:val="003E0CC7"/>
    <w:rsid w:val="003E1504"/>
    <w:rsid w:val="003E54C1"/>
    <w:rsid w:val="003F187A"/>
    <w:rsid w:val="0040144F"/>
    <w:rsid w:val="00402ABE"/>
    <w:rsid w:val="00410712"/>
    <w:rsid w:val="00414B4B"/>
    <w:rsid w:val="00415C3F"/>
    <w:rsid w:val="004212DF"/>
    <w:rsid w:val="00425F9C"/>
    <w:rsid w:val="004300D7"/>
    <w:rsid w:val="00432A5C"/>
    <w:rsid w:val="00433189"/>
    <w:rsid w:val="00435901"/>
    <w:rsid w:val="0044486A"/>
    <w:rsid w:val="00446DA7"/>
    <w:rsid w:val="004573F3"/>
    <w:rsid w:val="004671AC"/>
    <w:rsid w:val="00467CF2"/>
    <w:rsid w:val="00493448"/>
    <w:rsid w:val="004A4C63"/>
    <w:rsid w:val="004B6E63"/>
    <w:rsid w:val="004C5D65"/>
    <w:rsid w:val="004E353D"/>
    <w:rsid w:val="004F7A66"/>
    <w:rsid w:val="004F7C47"/>
    <w:rsid w:val="004F7F2F"/>
    <w:rsid w:val="0051191A"/>
    <w:rsid w:val="00533AA8"/>
    <w:rsid w:val="005346B4"/>
    <w:rsid w:val="00542E54"/>
    <w:rsid w:val="0054315C"/>
    <w:rsid w:val="0055071C"/>
    <w:rsid w:val="0059014D"/>
    <w:rsid w:val="005A0273"/>
    <w:rsid w:val="005A106F"/>
    <w:rsid w:val="005A5F48"/>
    <w:rsid w:val="005D07C7"/>
    <w:rsid w:val="005D7026"/>
    <w:rsid w:val="005E7B6F"/>
    <w:rsid w:val="005F29AE"/>
    <w:rsid w:val="005F2C02"/>
    <w:rsid w:val="005F737F"/>
    <w:rsid w:val="005F7578"/>
    <w:rsid w:val="006079B4"/>
    <w:rsid w:val="006121C3"/>
    <w:rsid w:val="00614DEC"/>
    <w:rsid w:val="00615711"/>
    <w:rsid w:val="00617B46"/>
    <w:rsid w:val="0062152F"/>
    <w:rsid w:val="00630ACA"/>
    <w:rsid w:val="006325C2"/>
    <w:rsid w:val="00660B9B"/>
    <w:rsid w:val="00674425"/>
    <w:rsid w:val="00682EB4"/>
    <w:rsid w:val="00685F35"/>
    <w:rsid w:val="006B3D46"/>
    <w:rsid w:val="006C3263"/>
    <w:rsid w:val="006C7643"/>
    <w:rsid w:val="007109B5"/>
    <w:rsid w:val="007153F7"/>
    <w:rsid w:val="00717F46"/>
    <w:rsid w:val="00743B84"/>
    <w:rsid w:val="0074648D"/>
    <w:rsid w:val="007478F6"/>
    <w:rsid w:val="007703F4"/>
    <w:rsid w:val="0077566F"/>
    <w:rsid w:val="007973EC"/>
    <w:rsid w:val="007B0218"/>
    <w:rsid w:val="007C32EA"/>
    <w:rsid w:val="007C55BC"/>
    <w:rsid w:val="007D3ED4"/>
    <w:rsid w:val="007D4E60"/>
    <w:rsid w:val="007E13A8"/>
    <w:rsid w:val="007E3C42"/>
    <w:rsid w:val="007E3D34"/>
    <w:rsid w:val="007E6684"/>
    <w:rsid w:val="007F04BE"/>
    <w:rsid w:val="0080007B"/>
    <w:rsid w:val="00802064"/>
    <w:rsid w:val="00807C7B"/>
    <w:rsid w:val="00812FB2"/>
    <w:rsid w:val="008217C5"/>
    <w:rsid w:val="00826483"/>
    <w:rsid w:val="0083055C"/>
    <w:rsid w:val="0083093E"/>
    <w:rsid w:val="00841B2F"/>
    <w:rsid w:val="00846E44"/>
    <w:rsid w:val="00857919"/>
    <w:rsid w:val="00865729"/>
    <w:rsid w:val="00881C57"/>
    <w:rsid w:val="008907AD"/>
    <w:rsid w:val="008A2BB8"/>
    <w:rsid w:val="008D1E47"/>
    <w:rsid w:val="008D3386"/>
    <w:rsid w:val="008D3C00"/>
    <w:rsid w:val="008D671A"/>
    <w:rsid w:val="008E7441"/>
    <w:rsid w:val="008F0108"/>
    <w:rsid w:val="008F151A"/>
    <w:rsid w:val="0090417C"/>
    <w:rsid w:val="009103DF"/>
    <w:rsid w:val="0091673F"/>
    <w:rsid w:val="00926F5C"/>
    <w:rsid w:val="00933756"/>
    <w:rsid w:val="009558F0"/>
    <w:rsid w:val="00957A3E"/>
    <w:rsid w:val="009612D9"/>
    <w:rsid w:val="00961D74"/>
    <w:rsid w:val="00963D03"/>
    <w:rsid w:val="0098307E"/>
    <w:rsid w:val="00984D30"/>
    <w:rsid w:val="00986C2E"/>
    <w:rsid w:val="00990D3E"/>
    <w:rsid w:val="0099275E"/>
    <w:rsid w:val="009939DF"/>
    <w:rsid w:val="00995A03"/>
    <w:rsid w:val="009A5FCD"/>
    <w:rsid w:val="009A7989"/>
    <w:rsid w:val="009B3E59"/>
    <w:rsid w:val="009B5FB6"/>
    <w:rsid w:val="009C48D5"/>
    <w:rsid w:val="009D2F70"/>
    <w:rsid w:val="00A01684"/>
    <w:rsid w:val="00A04FEF"/>
    <w:rsid w:val="00A11B08"/>
    <w:rsid w:val="00A13452"/>
    <w:rsid w:val="00A2494F"/>
    <w:rsid w:val="00A25091"/>
    <w:rsid w:val="00A27B2F"/>
    <w:rsid w:val="00A30B3F"/>
    <w:rsid w:val="00A363D4"/>
    <w:rsid w:val="00A500DA"/>
    <w:rsid w:val="00A53E59"/>
    <w:rsid w:val="00A57051"/>
    <w:rsid w:val="00A610A7"/>
    <w:rsid w:val="00A8691A"/>
    <w:rsid w:val="00A87849"/>
    <w:rsid w:val="00AA2FDA"/>
    <w:rsid w:val="00AC4A48"/>
    <w:rsid w:val="00AD34F2"/>
    <w:rsid w:val="00AE657F"/>
    <w:rsid w:val="00B00FE4"/>
    <w:rsid w:val="00B10709"/>
    <w:rsid w:val="00B16AC1"/>
    <w:rsid w:val="00B30DF8"/>
    <w:rsid w:val="00B40E18"/>
    <w:rsid w:val="00B4119F"/>
    <w:rsid w:val="00B447C7"/>
    <w:rsid w:val="00B4586A"/>
    <w:rsid w:val="00B5362C"/>
    <w:rsid w:val="00B562FD"/>
    <w:rsid w:val="00B64551"/>
    <w:rsid w:val="00B70493"/>
    <w:rsid w:val="00B739C1"/>
    <w:rsid w:val="00B7646A"/>
    <w:rsid w:val="00BA185B"/>
    <w:rsid w:val="00BA4DC0"/>
    <w:rsid w:val="00BA54C0"/>
    <w:rsid w:val="00BA6FC3"/>
    <w:rsid w:val="00BB0B57"/>
    <w:rsid w:val="00BB3EAA"/>
    <w:rsid w:val="00BC5344"/>
    <w:rsid w:val="00BF2E79"/>
    <w:rsid w:val="00C31C4C"/>
    <w:rsid w:val="00C32FB7"/>
    <w:rsid w:val="00C35F2B"/>
    <w:rsid w:val="00C36B4F"/>
    <w:rsid w:val="00C36B52"/>
    <w:rsid w:val="00C44788"/>
    <w:rsid w:val="00C504FC"/>
    <w:rsid w:val="00C50C96"/>
    <w:rsid w:val="00C53721"/>
    <w:rsid w:val="00C579DD"/>
    <w:rsid w:val="00C636EF"/>
    <w:rsid w:val="00C71BB9"/>
    <w:rsid w:val="00C80FF8"/>
    <w:rsid w:val="00C82FD3"/>
    <w:rsid w:val="00C832C6"/>
    <w:rsid w:val="00C85DD2"/>
    <w:rsid w:val="00C86A0E"/>
    <w:rsid w:val="00C9254D"/>
    <w:rsid w:val="00C949FA"/>
    <w:rsid w:val="00CB0919"/>
    <w:rsid w:val="00CB4F42"/>
    <w:rsid w:val="00CC3007"/>
    <w:rsid w:val="00CD0BA1"/>
    <w:rsid w:val="00CD7EAE"/>
    <w:rsid w:val="00CE3027"/>
    <w:rsid w:val="00CE76D1"/>
    <w:rsid w:val="00CF41D5"/>
    <w:rsid w:val="00D01F8C"/>
    <w:rsid w:val="00D0645D"/>
    <w:rsid w:val="00D06B16"/>
    <w:rsid w:val="00D13F81"/>
    <w:rsid w:val="00D16876"/>
    <w:rsid w:val="00D20397"/>
    <w:rsid w:val="00D20FE8"/>
    <w:rsid w:val="00D222F3"/>
    <w:rsid w:val="00D25FB1"/>
    <w:rsid w:val="00D313EA"/>
    <w:rsid w:val="00D433C8"/>
    <w:rsid w:val="00D52247"/>
    <w:rsid w:val="00D533FD"/>
    <w:rsid w:val="00D57C57"/>
    <w:rsid w:val="00D57C95"/>
    <w:rsid w:val="00D64CC5"/>
    <w:rsid w:val="00D75976"/>
    <w:rsid w:val="00D82948"/>
    <w:rsid w:val="00D850D4"/>
    <w:rsid w:val="00D86BE9"/>
    <w:rsid w:val="00D9040A"/>
    <w:rsid w:val="00DA05FB"/>
    <w:rsid w:val="00DA3AE1"/>
    <w:rsid w:val="00DA4FFD"/>
    <w:rsid w:val="00DC1D2F"/>
    <w:rsid w:val="00DC482F"/>
    <w:rsid w:val="00DD44ED"/>
    <w:rsid w:val="00DD5F55"/>
    <w:rsid w:val="00DE52D4"/>
    <w:rsid w:val="00DF305A"/>
    <w:rsid w:val="00E078E3"/>
    <w:rsid w:val="00E1280A"/>
    <w:rsid w:val="00E3006F"/>
    <w:rsid w:val="00E3540D"/>
    <w:rsid w:val="00E425B0"/>
    <w:rsid w:val="00E52B62"/>
    <w:rsid w:val="00E56B7B"/>
    <w:rsid w:val="00E62512"/>
    <w:rsid w:val="00E65FEA"/>
    <w:rsid w:val="00E77763"/>
    <w:rsid w:val="00E81B7C"/>
    <w:rsid w:val="00E86E39"/>
    <w:rsid w:val="00E919FA"/>
    <w:rsid w:val="00E929A1"/>
    <w:rsid w:val="00E936E6"/>
    <w:rsid w:val="00EA549F"/>
    <w:rsid w:val="00EB5F0E"/>
    <w:rsid w:val="00EC5469"/>
    <w:rsid w:val="00EC6FF4"/>
    <w:rsid w:val="00ED7FE6"/>
    <w:rsid w:val="00EF38D6"/>
    <w:rsid w:val="00EF4631"/>
    <w:rsid w:val="00EF5B07"/>
    <w:rsid w:val="00F03B79"/>
    <w:rsid w:val="00F16D0D"/>
    <w:rsid w:val="00F239B3"/>
    <w:rsid w:val="00F45B46"/>
    <w:rsid w:val="00F474B3"/>
    <w:rsid w:val="00F474E7"/>
    <w:rsid w:val="00F5051E"/>
    <w:rsid w:val="00F61A88"/>
    <w:rsid w:val="00F703EC"/>
    <w:rsid w:val="00F821FA"/>
    <w:rsid w:val="00FB2C72"/>
    <w:rsid w:val="00FB6699"/>
    <w:rsid w:val="00FC2FAB"/>
    <w:rsid w:val="00FD3A64"/>
    <w:rsid w:val="00FD4D52"/>
    <w:rsid w:val="00FD6565"/>
    <w:rsid w:val="00FD6A83"/>
    <w:rsid w:val="00FE74B3"/>
    <w:rsid w:val="00FF58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3B43A2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styleId="Lentelstinklelis">
    <w:name w:val="Table Grid"/>
    <w:basedOn w:val="prastojilentel"/>
    <w:uiPriority w:val="59"/>
    <w:rsid w:val="0083055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1201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12016F"/>
    <w:rPr>
      <w:rFonts w:ascii="Tahoma" w:hAnsi="Tahoma" w:cs="Tahoma"/>
      <w:sz w:val="16"/>
      <w:szCs w:val="16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91673F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91673F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91673F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91673F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91673F"/>
    <w:rPr>
      <w:b/>
      <w:bCs/>
      <w:sz w:val="20"/>
      <w:szCs w:val="20"/>
    </w:rPr>
  </w:style>
  <w:style w:type="character" w:styleId="Emfaz">
    <w:name w:val="Emphasis"/>
    <w:basedOn w:val="Numatytasispastraiposriftas"/>
    <w:uiPriority w:val="20"/>
    <w:qFormat/>
    <w:rsid w:val="00DA05FB"/>
    <w:rPr>
      <w:i/>
      <w:iCs/>
    </w:rPr>
  </w:style>
  <w:style w:type="paragraph" w:styleId="Betarp">
    <w:name w:val="No Spacing"/>
    <w:uiPriority w:val="1"/>
    <w:qFormat/>
    <w:rsid w:val="00145538"/>
    <w:pPr>
      <w:spacing w:after="0" w:line="240" w:lineRule="auto"/>
    </w:pPr>
  </w:style>
  <w:style w:type="character" w:styleId="Hipersaitas">
    <w:name w:val="Hyperlink"/>
    <w:basedOn w:val="Numatytasispastraiposriftas"/>
    <w:uiPriority w:val="99"/>
    <w:unhideWhenUsed/>
    <w:rsid w:val="00A2494F"/>
    <w:rPr>
      <w:color w:val="0000FF" w:themeColor="hyperlink"/>
      <w:u w:val="single"/>
    </w:r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A2494F"/>
    <w:rPr>
      <w:color w:val="808080"/>
      <w:shd w:val="clear" w:color="auto" w:fill="E6E6E6"/>
    </w:rPr>
  </w:style>
  <w:style w:type="paragraph" w:styleId="Antrats">
    <w:name w:val="header"/>
    <w:basedOn w:val="prastasis"/>
    <w:link w:val="AntratsDiagrama"/>
    <w:uiPriority w:val="99"/>
    <w:unhideWhenUsed/>
    <w:rsid w:val="00B30D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B30DF8"/>
  </w:style>
  <w:style w:type="paragraph" w:styleId="Porat">
    <w:name w:val="footer"/>
    <w:basedOn w:val="prastasis"/>
    <w:link w:val="PoratDiagrama"/>
    <w:uiPriority w:val="99"/>
    <w:unhideWhenUsed/>
    <w:rsid w:val="00B30D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B30DF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6FB2C2-9B1F-4E62-9370-D2592D381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2022</Words>
  <Characters>1154</Characters>
  <Application>Microsoft Office Word</Application>
  <DocSecurity>0</DocSecurity>
  <Lines>9</Lines>
  <Paragraphs>6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iedrė</cp:lastModifiedBy>
  <cp:revision>10</cp:revision>
  <cp:lastPrinted>2018-05-14T11:16:00Z</cp:lastPrinted>
  <dcterms:created xsi:type="dcterms:W3CDTF">2018-11-28T08:21:00Z</dcterms:created>
  <dcterms:modified xsi:type="dcterms:W3CDTF">2018-12-18T13:55:00Z</dcterms:modified>
</cp:coreProperties>
</file>